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1E1EE" w14:textId="77777777" w:rsidR="00733822" w:rsidRPr="004F5394" w:rsidRDefault="00733822" w:rsidP="00733822">
      <w:pPr>
        <w:spacing w:after="0"/>
        <w:jc w:val="center"/>
        <w:rPr>
          <w:rFonts w:ascii="Book Antiqua" w:hAnsi="Book Antiqua" w:cs="Times New Roman"/>
          <w:szCs w:val="28"/>
        </w:rPr>
      </w:pPr>
      <w:r w:rsidRPr="004F5394">
        <w:rPr>
          <w:rFonts w:ascii="Book Antiqua" w:hAnsi="Book Antiqua"/>
          <w:b/>
          <w:bCs/>
          <w:noProof/>
          <w:lang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FFEDB9" wp14:editId="11442AA0">
                <wp:simplePos x="0" y="0"/>
                <wp:positionH relativeFrom="column">
                  <wp:posOffset>2641336</wp:posOffset>
                </wp:positionH>
                <wp:positionV relativeFrom="paragraph">
                  <wp:posOffset>407</wp:posOffset>
                </wp:positionV>
                <wp:extent cx="719455" cy="1007745"/>
                <wp:effectExtent l="0" t="0" r="4445" b="1905"/>
                <wp:wrapTopAndBottom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455" cy="1007745"/>
                        </a:xfrm>
                        <a:prstGeom prst="rect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7DA81A" id="Rectangle 4" o:spid="_x0000_s1026" style="position:absolute;margin-left:208pt;margin-top:.05pt;width:56.65pt;height:7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" stroked="f" strokeweight="1pt">
                <v:fill r:id="rId9" o:title="" recolor="t" rotate="t" type="frame"/>
                <w10:wrap type="topAndBottom"/>
              </v:rect>
            </w:pict>
          </mc:Fallback>
        </mc:AlternateContent>
      </w:r>
      <w:r w:rsidRPr="004F5394">
        <w:rPr>
          <w:rFonts w:ascii="Book Antiqua" w:hAnsi="Book Antiqua" w:cs="Times New Roman"/>
          <w:sz w:val="28"/>
          <w:szCs w:val="28"/>
        </w:rPr>
        <w:t>UNIVERSITY OF RUHUNA</w:t>
      </w:r>
      <w:r w:rsidRPr="004F5394">
        <w:rPr>
          <w:rFonts w:ascii="Book Antiqua" w:hAnsi="Book Antiqua" w:cs="Times New Roman"/>
          <w:szCs w:val="28"/>
        </w:rPr>
        <w:t xml:space="preserve"> </w:t>
      </w:r>
    </w:p>
    <w:p w14:paraId="7B154891" w14:textId="4125A492" w:rsidR="00733822" w:rsidRDefault="00DC3CFE" w:rsidP="00733822">
      <w:pPr>
        <w:spacing w:after="0"/>
        <w:jc w:val="center"/>
        <w:rPr>
          <w:rFonts w:ascii="Book Antiqua" w:hAnsi="Book Antiqua" w:cs="Times New Roman"/>
          <w:szCs w:val="28"/>
        </w:rPr>
      </w:pPr>
      <w:r w:rsidRPr="004F5394">
        <w:rPr>
          <w:rFonts w:ascii="Book Antiqua" w:hAnsi="Book Antiqua" w:cs="Times New Roman"/>
          <w:szCs w:val="28"/>
        </w:rPr>
        <w:t>DISTANCE AND CONTINUING EDUCATION UNIT</w:t>
      </w:r>
    </w:p>
    <w:p w14:paraId="1BC1200E" w14:textId="7BBE450C" w:rsidR="000F5B1E" w:rsidRPr="000F5B1E" w:rsidRDefault="000F5B1E" w:rsidP="000F5B1E">
      <w:pPr>
        <w:spacing w:after="0"/>
        <w:jc w:val="center"/>
        <w:rPr>
          <w:rFonts w:ascii="Book Antiqua" w:hAnsi="Book Antiqua" w:cs="Times New Roman"/>
          <w:szCs w:val="28"/>
        </w:rPr>
      </w:pPr>
      <w:r w:rsidRPr="000F5B1E">
        <w:rPr>
          <w:rFonts w:ascii="Book Antiqua" w:hAnsi="Book Antiqua" w:cs="Times New Roman"/>
          <w:sz w:val="10"/>
          <w:szCs w:val="10"/>
        </w:rPr>
        <w:t>WELLAMADAMA, MATARA 81000 SRI LANKA /</w:t>
      </w:r>
      <w:r w:rsidR="00E167C7">
        <w:rPr>
          <w:rFonts w:ascii="Book Antiqua" w:hAnsi="Book Antiqua" w:cs="Times New Roman"/>
          <w:sz w:val="10"/>
          <w:szCs w:val="10"/>
        </w:rPr>
        <w:t>www.dceu.ruh.ac.lk /</w:t>
      </w:r>
      <w:r w:rsidRPr="000F5B1E">
        <w:rPr>
          <w:rFonts w:ascii="Book Antiqua" w:hAnsi="Book Antiqua" w:cs="Times New Roman"/>
          <w:sz w:val="10"/>
          <w:szCs w:val="10"/>
        </w:rPr>
        <w:t xml:space="preserve"> 041 22 27001-4 Ext. 2155 / dceu@admin.ruh.ac.lk</w:t>
      </w:r>
    </w:p>
    <w:p w14:paraId="2CDBCACD" w14:textId="77777777" w:rsidR="00733822" w:rsidRPr="006B567B" w:rsidRDefault="00733822" w:rsidP="00665277">
      <w:pPr>
        <w:pBdr>
          <w:bottom w:val="single" w:sz="4" w:space="0" w:color="auto"/>
        </w:pBdr>
        <w:spacing w:after="0"/>
        <w:ind w:right="-285"/>
        <w:rPr>
          <w:sz w:val="6"/>
          <w:szCs w:val="6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959"/>
      </w:tblGrid>
      <w:tr w:rsidR="00E96372" w14:paraId="5FEE493D" w14:textId="77777777" w:rsidTr="00EF6CDB">
        <w:trPr>
          <w:trHeight w:val="475"/>
        </w:trPr>
        <w:tc>
          <w:tcPr>
            <w:tcW w:w="3964" w:type="dxa"/>
            <w:vAlign w:val="bottom"/>
          </w:tcPr>
          <w:p w14:paraId="465C6BFF" w14:textId="538A20C3" w:rsidR="00E96372" w:rsidRPr="00E96372" w:rsidRDefault="00E96372" w:rsidP="004C678D">
            <w:pPr>
              <w:spacing w:after="40"/>
              <w:rPr>
                <w:rFonts w:ascii="Book Antiqua" w:hAnsi="Book Antiqua"/>
                <w:b/>
                <w:bCs/>
              </w:rPr>
            </w:pPr>
            <w:r w:rsidRPr="00E96372">
              <w:rPr>
                <w:rFonts w:ascii="Book Antiqua" w:hAnsi="Book Antiqua"/>
                <w:b/>
                <w:bCs/>
              </w:rPr>
              <w:t>APPLICATION FOR THE POST OF</w:t>
            </w:r>
          </w:p>
        </w:tc>
        <w:tc>
          <w:tcPr>
            <w:tcW w:w="5959" w:type="dxa"/>
            <w:vAlign w:val="bottom"/>
          </w:tcPr>
          <w:p w14:paraId="62A7F1A6" w14:textId="2A872A0A" w:rsidR="00E96372" w:rsidRPr="00EF6CDB" w:rsidRDefault="00E96372" w:rsidP="004C678D">
            <w:pPr>
              <w:spacing w:after="4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>: 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_</w:t>
            </w:r>
          </w:p>
        </w:tc>
      </w:tr>
      <w:tr w:rsidR="00E96372" w14:paraId="19414D01" w14:textId="77777777" w:rsidTr="00EF6CDB">
        <w:trPr>
          <w:trHeight w:val="509"/>
        </w:trPr>
        <w:tc>
          <w:tcPr>
            <w:tcW w:w="3964" w:type="dxa"/>
            <w:vAlign w:val="bottom"/>
          </w:tcPr>
          <w:p w14:paraId="537CA47E" w14:textId="0C5501CF" w:rsidR="00E96372" w:rsidRPr="00E96372" w:rsidRDefault="00E96372" w:rsidP="004C678D">
            <w:pPr>
              <w:spacing w:after="40"/>
              <w:rPr>
                <w:rFonts w:ascii="Book Antiqua" w:hAnsi="Book Antiqua"/>
                <w:b/>
                <w:bCs/>
              </w:rPr>
            </w:pPr>
            <w:r w:rsidRPr="00E96372">
              <w:rPr>
                <w:rFonts w:ascii="Book Antiqua" w:hAnsi="Book Antiqua"/>
                <w:b/>
                <w:bCs/>
              </w:rPr>
              <w:t xml:space="preserve">PROGRMME </w:t>
            </w:r>
          </w:p>
        </w:tc>
        <w:tc>
          <w:tcPr>
            <w:tcW w:w="5959" w:type="dxa"/>
            <w:vAlign w:val="bottom"/>
          </w:tcPr>
          <w:p w14:paraId="6FBF4EDC" w14:textId="48A5242D" w:rsidR="000F5B1E" w:rsidRPr="00EF6CDB" w:rsidRDefault="00E96372" w:rsidP="004C678D">
            <w:pPr>
              <w:spacing w:after="4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>: _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</w:t>
            </w:r>
          </w:p>
        </w:tc>
      </w:tr>
      <w:tr w:rsidR="000F5B1E" w14:paraId="4F69FFB9" w14:textId="77777777" w:rsidTr="0038172A">
        <w:trPr>
          <w:trHeight w:val="785"/>
        </w:trPr>
        <w:tc>
          <w:tcPr>
            <w:tcW w:w="3964" w:type="dxa"/>
          </w:tcPr>
          <w:p w14:paraId="100AF500" w14:textId="025B395F" w:rsidR="000F5B1E" w:rsidRPr="00E96372" w:rsidRDefault="000F5B1E" w:rsidP="00F90230">
            <w:pPr>
              <w:spacing w:before="120" w:after="120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SUBJECTS</w:t>
            </w:r>
            <w:r w:rsidR="00F90230">
              <w:rPr>
                <w:rFonts w:ascii="Book Antiqua" w:hAnsi="Book Antiqua"/>
                <w:b/>
                <w:bCs/>
              </w:rPr>
              <w:t>/</w:t>
            </w:r>
            <w:bookmarkStart w:id="0" w:name="_GoBack"/>
            <w:r w:rsidR="00F90230">
              <w:rPr>
                <w:rFonts w:ascii="Book Antiqua" w:hAnsi="Book Antiqua"/>
                <w:b/>
                <w:bCs/>
              </w:rPr>
              <w:t xml:space="preserve">COURSES </w:t>
            </w:r>
            <w:bookmarkEnd w:id="0"/>
            <w:r>
              <w:rPr>
                <w:rFonts w:ascii="Book Antiqua" w:hAnsi="Book Antiqua"/>
                <w:b/>
                <w:bCs/>
              </w:rPr>
              <w:t>APPLIED FOR</w:t>
            </w:r>
          </w:p>
        </w:tc>
        <w:tc>
          <w:tcPr>
            <w:tcW w:w="5959" w:type="dxa"/>
          </w:tcPr>
          <w:p w14:paraId="541B4A5A" w14:textId="25D11286" w:rsidR="000F5B1E" w:rsidRPr="00EF6CDB" w:rsidRDefault="000F5B1E" w:rsidP="0038172A">
            <w:pPr>
              <w:spacing w:before="12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>: 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_</w:t>
            </w:r>
          </w:p>
          <w:p w14:paraId="0F65CCAF" w14:textId="04E10722" w:rsidR="00EF6CDB" w:rsidRPr="00EF6CDB" w:rsidRDefault="00EF6CDB" w:rsidP="0038172A">
            <w:pPr>
              <w:spacing w:before="120"/>
              <w:rPr>
                <w:rFonts w:ascii="Book Antiqua" w:hAnsi="Book Antiqua"/>
              </w:rPr>
            </w:pPr>
            <w:r w:rsidRPr="00EF6CDB">
              <w:rPr>
                <w:rFonts w:ascii="Book Antiqua" w:hAnsi="Book Antiqua"/>
              </w:rPr>
              <w:t xml:space="preserve">  ___________________________________________</w:t>
            </w:r>
            <w:r w:rsidR="00665277">
              <w:rPr>
                <w:rFonts w:ascii="Book Antiqua" w:hAnsi="Book Antiqua"/>
              </w:rPr>
              <w:t>__</w:t>
            </w:r>
            <w:r w:rsidRPr="00EF6CDB">
              <w:rPr>
                <w:rFonts w:ascii="Book Antiqua" w:hAnsi="Book Antiqua"/>
              </w:rPr>
              <w:t>______</w:t>
            </w:r>
          </w:p>
        </w:tc>
      </w:tr>
    </w:tbl>
    <w:p w14:paraId="1C93DA21" w14:textId="77777777" w:rsidR="004C678D" w:rsidRPr="0038172A" w:rsidRDefault="004C678D" w:rsidP="004C678D">
      <w:pPr>
        <w:spacing w:after="0"/>
        <w:rPr>
          <w:rFonts w:ascii="Book Antiqua" w:hAnsi="Book Antiqua"/>
          <w:b/>
          <w:bCs/>
          <w:sz w:val="6"/>
          <w:szCs w:val="8"/>
          <w:u w:val="thick"/>
        </w:rPr>
      </w:pPr>
    </w:p>
    <w:p w14:paraId="2B95C8C4" w14:textId="704EDD7C" w:rsidR="00E96372" w:rsidRPr="004C678D" w:rsidRDefault="00655019" w:rsidP="0038172A">
      <w:pPr>
        <w:spacing w:before="120" w:after="120"/>
        <w:rPr>
          <w:rFonts w:ascii="Book Antiqua" w:hAnsi="Book Antiqua"/>
          <w:b/>
          <w:bCs/>
          <w:u w:val="thick"/>
        </w:rPr>
      </w:pPr>
      <w:r w:rsidRPr="00655019">
        <w:rPr>
          <w:rFonts w:ascii="Book Antiqua" w:hAnsi="Book Antiqua"/>
          <w:b/>
          <w:bCs/>
          <w:u w:val="thick"/>
        </w:rPr>
        <w:t>IMPORTANT: PLEASE FILL ALL THE BLANKS</w:t>
      </w:r>
    </w:p>
    <w:tbl>
      <w:tblPr>
        <w:tblStyle w:val="TableGrid"/>
        <w:tblpPr w:leftFromText="180" w:rightFromText="180" w:vertAnchor="text" w:tblpY="1"/>
        <w:tblOverlap w:val="never"/>
        <w:tblW w:w="5151" w:type="pct"/>
        <w:shd w:val="clear" w:color="auto" w:fill="A8D08D" w:themeFill="accent6" w:themeFillTint="99"/>
        <w:tblLayout w:type="fixed"/>
        <w:tblLook w:val="04A0" w:firstRow="1" w:lastRow="0" w:firstColumn="1" w:lastColumn="0" w:noHBand="0" w:noVBand="1"/>
      </w:tblPr>
      <w:tblGrid>
        <w:gridCol w:w="420"/>
        <w:gridCol w:w="1099"/>
        <w:gridCol w:w="119"/>
        <w:gridCol w:w="462"/>
        <w:gridCol w:w="246"/>
        <w:gridCol w:w="306"/>
        <w:gridCol w:w="155"/>
        <w:gridCol w:w="790"/>
        <w:gridCol w:w="198"/>
        <w:gridCol w:w="14"/>
        <w:gridCol w:w="8"/>
        <w:gridCol w:w="351"/>
        <w:gridCol w:w="488"/>
        <w:gridCol w:w="12"/>
        <w:gridCol w:w="89"/>
        <w:gridCol w:w="339"/>
        <w:gridCol w:w="183"/>
        <w:gridCol w:w="103"/>
        <w:gridCol w:w="202"/>
        <w:gridCol w:w="341"/>
        <w:gridCol w:w="292"/>
        <w:gridCol w:w="24"/>
        <w:gridCol w:w="121"/>
        <w:gridCol w:w="129"/>
        <w:gridCol w:w="181"/>
        <w:gridCol w:w="111"/>
        <w:gridCol w:w="436"/>
        <w:gridCol w:w="298"/>
        <w:gridCol w:w="432"/>
        <w:gridCol w:w="135"/>
        <w:gridCol w:w="167"/>
        <w:gridCol w:w="1668"/>
      </w:tblGrid>
      <w:tr w:rsidR="000F3FC2" w:rsidRPr="000F3FC2" w14:paraId="12E6F770" w14:textId="77777777" w:rsidTr="00970065">
        <w:trPr>
          <w:trHeight w:val="591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3A275B51" w14:textId="5214DFBF" w:rsidR="000F3FC2" w:rsidRPr="0015138C" w:rsidRDefault="0015138C" w:rsidP="00B64A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</w:pPr>
            <w:r w:rsidRPr="0015138C">
              <w:rPr>
                <w:rFonts w:ascii="Book Antiqua" w:hAnsi="Book Antiqua" w:cs="Times New Roman"/>
                <w:noProof/>
                <w:color w:val="FFFFFF" w:themeColor="background1"/>
                <w:spacing w:val="-2"/>
                <w:sz w:val="24"/>
                <w:szCs w:val="28"/>
              </w:rPr>
              <w:t xml:space="preserve">Applicant’s </w:t>
            </w:r>
            <w:r w:rsidR="009244A9" w:rsidRPr="0015138C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details</w:t>
            </w:r>
            <w:r w:rsidR="009244A9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AA7BC5" w:rsidRPr="000F3FC2" w14:paraId="6D72808F" w14:textId="77777777" w:rsidTr="0038172A">
        <w:tblPrEx>
          <w:shd w:val="clear" w:color="auto" w:fill="auto"/>
        </w:tblPrEx>
        <w:trPr>
          <w:trHeight w:hRule="exact" w:val="685"/>
        </w:trPr>
        <w:tc>
          <w:tcPr>
            <w:tcW w:w="1059" w:type="pct"/>
            <w:gridSpan w:val="4"/>
            <w:vAlign w:val="center"/>
          </w:tcPr>
          <w:p w14:paraId="41AF4254" w14:textId="02149A35" w:rsidR="000F3FC2" w:rsidRPr="000F3FC2" w:rsidRDefault="000F3FC2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Name</w:t>
            </w:r>
            <w:r w:rsidR="00655019">
              <w:rPr>
                <w:rFonts w:ascii="Book Antiqua" w:hAnsi="Book Antiqua" w:cs="Arial"/>
                <w:szCs w:val="28"/>
              </w:rPr>
              <w:t xml:space="preserve"> in Full</w:t>
            </w:r>
          </w:p>
        </w:tc>
        <w:tc>
          <w:tcPr>
            <w:tcW w:w="3941" w:type="pct"/>
            <w:gridSpan w:val="28"/>
            <w:vAlign w:val="center"/>
          </w:tcPr>
          <w:p w14:paraId="7B9064A8" w14:textId="77777777" w:rsidR="000F3FC2" w:rsidRPr="007D3CE4" w:rsidRDefault="000F3FC2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</w:tc>
      </w:tr>
      <w:tr w:rsidR="00AA7BC5" w:rsidRPr="000F3FC2" w14:paraId="58D6E066" w14:textId="77777777" w:rsidTr="0038172A">
        <w:tblPrEx>
          <w:shd w:val="clear" w:color="auto" w:fill="auto"/>
        </w:tblPrEx>
        <w:trPr>
          <w:trHeight w:hRule="exact" w:val="426"/>
        </w:trPr>
        <w:tc>
          <w:tcPr>
            <w:tcW w:w="1059" w:type="pct"/>
            <w:gridSpan w:val="4"/>
            <w:vAlign w:val="center"/>
          </w:tcPr>
          <w:p w14:paraId="5C0A0EAC" w14:textId="0E337770" w:rsidR="00655019" w:rsidRDefault="00655019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Name with Initials</w:t>
            </w:r>
          </w:p>
        </w:tc>
        <w:tc>
          <w:tcPr>
            <w:tcW w:w="3941" w:type="pct"/>
            <w:gridSpan w:val="28"/>
            <w:tcBorders>
              <w:bottom w:val="single" w:sz="4" w:space="0" w:color="auto"/>
            </w:tcBorders>
            <w:vAlign w:val="center"/>
          </w:tcPr>
          <w:p w14:paraId="08E1C889" w14:textId="77777777" w:rsidR="00655019" w:rsidRPr="007D3CE4" w:rsidRDefault="00655019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</w:tc>
      </w:tr>
      <w:tr w:rsidR="001F3022" w:rsidRPr="000F3FC2" w14:paraId="42CE31DE" w14:textId="7DF9EA63" w:rsidTr="0038172A">
        <w:tblPrEx>
          <w:shd w:val="clear" w:color="auto" w:fill="auto"/>
        </w:tblPrEx>
        <w:trPr>
          <w:trHeight w:hRule="exact" w:val="432"/>
        </w:trPr>
        <w:tc>
          <w:tcPr>
            <w:tcW w:w="1059" w:type="pct"/>
            <w:gridSpan w:val="4"/>
            <w:tcBorders>
              <w:right w:val="single" w:sz="4" w:space="0" w:color="auto"/>
            </w:tcBorders>
            <w:vAlign w:val="center"/>
          </w:tcPr>
          <w:p w14:paraId="3E459D43" w14:textId="7547BFB3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Gender</w:t>
            </w:r>
          </w:p>
        </w:tc>
        <w:tc>
          <w:tcPr>
            <w:tcW w:w="278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AEDFD9" w14:textId="500BDAC3" w:rsidR="00594F7D" w:rsidRPr="000F3FC2" w:rsidRDefault="00F75D43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74233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F7D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764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EBC64" w14:textId="341D777E" w:rsidR="00594F7D" w:rsidRPr="000F3FC2" w:rsidRDefault="00594F7D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r w:rsidRPr="00594F7D">
              <w:rPr>
                <w:rFonts w:ascii="Book Antiqua" w:hAnsi="Book Antiqua" w:cs="Arial"/>
                <w:szCs w:val="28"/>
              </w:rPr>
              <w:t>Male</w:t>
            </w:r>
          </w:p>
        </w:tc>
        <w:tc>
          <w:tcPr>
            <w:tcW w:w="24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CD812CF" w14:textId="591F1BF9" w:rsidR="00594F7D" w:rsidRPr="000F3FC2" w:rsidRDefault="00F75D43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36491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DBC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2652" w:type="pct"/>
            <w:gridSpan w:val="19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A1E07B" w14:textId="5ED0B9FD" w:rsidR="00594F7D" w:rsidRPr="000F3FC2" w:rsidRDefault="00594F7D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  <w:r w:rsidRPr="00594F7D">
              <w:rPr>
                <w:rFonts w:ascii="Book Antiqua" w:hAnsi="Book Antiqua" w:cs="Arial"/>
                <w:szCs w:val="28"/>
              </w:rPr>
              <w:t>Female</w:t>
            </w:r>
          </w:p>
        </w:tc>
      </w:tr>
      <w:tr w:rsidR="00AA7BC5" w:rsidRPr="000F3FC2" w14:paraId="01B5839A" w14:textId="77777777" w:rsidTr="0038172A">
        <w:tblPrEx>
          <w:shd w:val="clear" w:color="auto" w:fill="auto"/>
        </w:tblPrEx>
        <w:trPr>
          <w:trHeight w:hRule="exact" w:val="759"/>
        </w:trPr>
        <w:tc>
          <w:tcPr>
            <w:tcW w:w="1059" w:type="pct"/>
            <w:gridSpan w:val="4"/>
            <w:vAlign w:val="center"/>
          </w:tcPr>
          <w:p w14:paraId="5CBACDC8" w14:textId="5F192E5E" w:rsidR="000F3FC2" w:rsidRPr="000F3FC2" w:rsidRDefault="00655019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Postal Address</w:t>
            </w:r>
          </w:p>
        </w:tc>
        <w:tc>
          <w:tcPr>
            <w:tcW w:w="3941" w:type="pct"/>
            <w:gridSpan w:val="28"/>
            <w:vAlign w:val="center"/>
          </w:tcPr>
          <w:p w14:paraId="073C2C12" w14:textId="77777777" w:rsidR="000F3FC2" w:rsidRDefault="000F3FC2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  <w:p w14:paraId="24FA625B" w14:textId="77777777" w:rsidR="00655019" w:rsidRDefault="00655019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  <w:p w14:paraId="057557CA" w14:textId="2A735115" w:rsidR="00655019" w:rsidRPr="000F3FC2" w:rsidRDefault="00655019" w:rsidP="00D130E9">
            <w:pPr>
              <w:spacing w:before="120"/>
              <w:rPr>
                <w:rFonts w:ascii="Book Antiqua" w:hAnsi="Book Antiqua" w:cs="Arial"/>
                <w:sz w:val="18"/>
              </w:rPr>
            </w:pPr>
          </w:p>
        </w:tc>
      </w:tr>
      <w:tr w:rsidR="00D130E9" w:rsidRPr="000F3FC2" w14:paraId="0655AD6B" w14:textId="77777777" w:rsidTr="0038172A">
        <w:tblPrEx>
          <w:shd w:val="clear" w:color="auto" w:fill="auto"/>
        </w:tblPrEx>
        <w:trPr>
          <w:trHeight w:val="203"/>
        </w:trPr>
        <w:tc>
          <w:tcPr>
            <w:tcW w:w="1059" w:type="pct"/>
            <w:gridSpan w:val="4"/>
            <w:vMerge w:val="restart"/>
            <w:vAlign w:val="center"/>
          </w:tcPr>
          <w:p w14:paraId="2B866CA9" w14:textId="0858CF35" w:rsidR="00655019" w:rsidRPr="000F3FC2" w:rsidRDefault="00655019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Contact No </w:t>
            </w:r>
          </w:p>
        </w:tc>
        <w:tc>
          <w:tcPr>
            <w:tcW w:w="1294" w:type="pct"/>
            <w:gridSpan w:val="10"/>
            <w:vAlign w:val="center"/>
          </w:tcPr>
          <w:p w14:paraId="0BF89B91" w14:textId="131CD70E" w:rsidR="00655019" w:rsidRPr="00655019" w:rsidRDefault="00655019" w:rsidP="00D130E9">
            <w:pPr>
              <w:jc w:val="center"/>
              <w:rPr>
                <w:rFonts w:ascii="Book Antiqua" w:hAnsi="Book Antiqua" w:cs="Arial"/>
                <w:szCs w:val="28"/>
              </w:rPr>
            </w:pPr>
            <w:r w:rsidRPr="00655019">
              <w:rPr>
                <w:rFonts w:ascii="Book Antiqua" w:hAnsi="Book Antiqua" w:cs="Arial"/>
                <w:szCs w:val="28"/>
              </w:rPr>
              <w:t>Mobile</w:t>
            </w:r>
          </w:p>
        </w:tc>
        <w:tc>
          <w:tcPr>
            <w:tcW w:w="1286" w:type="pct"/>
            <w:gridSpan w:val="13"/>
            <w:vAlign w:val="center"/>
          </w:tcPr>
          <w:p w14:paraId="5B74CF95" w14:textId="3C16A11A" w:rsidR="00655019" w:rsidRPr="00655019" w:rsidRDefault="00655019" w:rsidP="00D130E9">
            <w:pPr>
              <w:jc w:val="center"/>
              <w:rPr>
                <w:rFonts w:ascii="Book Antiqua" w:hAnsi="Book Antiqua" w:cs="Arial"/>
                <w:szCs w:val="28"/>
              </w:rPr>
            </w:pPr>
            <w:r w:rsidRPr="00655019">
              <w:rPr>
                <w:rFonts w:ascii="Book Antiqua" w:hAnsi="Book Antiqua" w:cs="Arial"/>
                <w:szCs w:val="28"/>
              </w:rPr>
              <w:t>Residence</w:t>
            </w:r>
          </w:p>
        </w:tc>
        <w:tc>
          <w:tcPr>
            <w:tcW w:w="1360" w:type="pct"/>
            <w:gridSpan w:val="5"/>
            <w:vAlign w:val="center"/>
          </w:tcPr>
          <w:p w14:paraId="02AB7289" w14:textId="647A1F7B" w:rsidR="00655019" w:rsidRPr="00655019" w:rsidRDefault="00655019" w:rsidP="00D130E9">
            <w:pPr>
              <w:jc w:val="center"/>
              <w:rPr>
                <w:rFonts w:ascii="Book Antiqua" w:hAnsi="Book Antiqua" w:cs="Arial"/>
                <w:szCs w:val="28"/>
              </w:rPr>
            </w:pPr>
            <w:r w:rsidRPr="00655019">
              <w:rPr>
                <w:rFonts w:ascii="Book Antiqua" w:hAnsi="Book Antiqua" w:cs="Arial"/>
                <w:szCs w:val="28"/>
              </w:rPr>
              <w:t>Office</w:t>
            </w:r>
          </w:p>
        </w:tc>
      </w:tr>
      <w:tr w:rsidR="00D130E9" w:rsidRPr="000F3FC2" w14:paraId="6F2D59E3" w14:textId="77777777" w:rsidTr="0038172A">
        <w:tblPrEx>
          <w:shd w:val="clear" w:color="auto" w:fill="auto"/>
        </w:tblPrEx>
        <w:trPr>
          <w:trHeight w:val="348"/>
        </w:trPr>
        <w:tc>
          <w:tcPr>
            <w:tcW w:w="1059" w:type="pct"/>
            <w:gridSpan w:val="4"/>
            <w:vMerge/>
            <w:vAlign w:val="center"/>
          </w:tcPr>
          <w:p w14:paraId="7F8BA49B" w14:textId="77777777" w:rsidR="00655019" w:rsidRDefault="00655019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294" w:type="pct"/>
            <w:gridSpan w:val="10"/>
            <w:vAlign w:val="center"/>
          </w:tcPr>
          <w:p w14:paraId="0E8FCEEE" w14:textId="77777777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  <w:tc>
          <w:tcPr>
            <w:tcW w:w="1286" w:type="pct"/>
            <w:gridSpan w:val="13"/>
            <w:vAlign w:val="center"/>
          </w:tcPr>
          <w:p w14:paraId="3E0239EE" w14:textId="77777777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  <w:tc>
          <w:tcPr>
            <w:tcW w:w="1360" w:type="pct"/>
            <w:gridSpan w:val="5"/>
            <w:vAlign w:val="center"/>
          </w:tcPr>
          <w:p w14:paraId="2B36C4EC" w14:textId="770B7B8D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</w:tr>
      <w:tr w:rsidR="00AA7BC5" w:rsidRPr="000F3FC2" w14:paraId="3BF2A9CC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1059" w:type="pct"/>
            <w:gridSpan w:val="4"/>
            <w:vAlign w:val="center"/>
          </w:tcPr>
          <w:p w14:paraId="7440CE88" w14:textId="77777777" w:rsidR="00C16957" w:rsidRPr="000F3FC2" w:rsidRDefault="00C16957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Email</w:t>
            </w:r>
          </w:p>
        </w:tc>
        <w:tc>
          <w:tcPr>
            <w:tcW w:w="3941" w:type="pct"/>
            <w:gridSpan w:val="28"/>
            <w:vAlign w:val="center"/>
          </w:tcPr>
          <w:p w14:paraId="754039B4" w14:textId="77777777" w:rsidR="00C16957" w:rsidRPr="000F3FC2" w:rsidRDefault="00C16957" w:rsidP="00D130E9">
            <w:pPr>
              <w:rPr>
                <w:rFonts w:ascii="Book Antiqua" w:hAnsi="Book Antiqua" w:cs="Arial"/>
                <w:sz w:val="18"/>
              </w:rPr>
            </w:pPr>
          </w:p>
        </w:tc>
      </w:tr>
      <w:tr w:rsidR="00EA2F91" w:rsidRPr="000F3FC2" w14:paraId="479CCA22" w14:textId="7321ECE5" w:rsidTr="0038172A">
        <w:tblPrEx>
          <w:shd w:val="clear" w:color="auto" w:fill="auto"/>
        </w:tblPrEx>
        <w:trPr>
          <w:trHeight w:hRule="exact" w:val="431"/>
        </w:trPr>
        <w:tc>
          <w:tcPr>
            <w:tcW w:w="1059" w:type="pct"/>
            <w:gridSpan w:val="4"/>
            <w:vAlign w:val="center"/>
          </w:tcPr>
          <w:p w14:paraId="57A5F6B4" w14:textId="274F1592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Date of Birth</w:t>
            </w:r>
          </w:p>
        </w:tc>
        <w:sdt>
          <w:sdtPr>
            <w:rPr>
              <w:rFonts w:ascii="Book Antiqua" w:hAnsi="Book Antiqua" w:cs="Arial"/>
              <w:szCs w:val="28"/>
            </w:rPr>
            <w:alias w:val="DD/MM/YYYY"/>
            <w:tag w:val="DD/MM/YYYY"/>
            <w:id w:val="-278030072"/>
            <w:placeholder>
              <w:docPart w:val="7CBD66C9D3524197ACDECD699CCA8842"/>
            </w:placeholder>
            <w:showingPlcHdr/>
            <w:date w:fullDate="1979-09-24T00:00:00Z">
              <w:dateFormat w:val="DD/M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56" w:type="pct"/>
                <w:gridSpan w:val="15"/>
                <w:vAlign w:val="center"/>
              </w:tcPr>
              <w:p w14:paraId="14F64AB5" w14:textId="760A76F1" w:rsidR="00594F7D" w:rsidRPr="00D776B0" w:rsidRDefault="00DB62A6" w:rsidP="00D130E9">
                <w:pPr>
                  <w:rPr>
                    <w:rFonts w:ascii="Book Antiqua" w:hAnsi="Book Antiqua" w:cs="Arial"/>
                    <w:szCs w:val="28"/>
                  </w:rPr>
                </w:pPr>
                <w:r>
                  <w:rPr>
                    <w:rStyle w:val="PlaceholderText"/>
                  </w:rPr>
                  <w:t>DD/MM/YYYY</w:t>
                </w:r>
              </w:p>
            </w:tc>
          </w:sdtContent>
        </w:sdt>
        <w:tc>
          <w:tcPr>
            <w:tcW w:w="457" w:type="pct"/>
            <w:gridSpan w:val="5"/>
            <w:vAlign w:val="center"/>
          </w:tcPr>
          <w:p w14:paraId="1B2DFF65" w14:textId="2230450E" w:rsidR="00594F7D" w:rsidRPr="00D776B0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Age </w:t>
            </w:r>
          </w:p>
        </w:tc>
        <w:tc>
          <w:tcPr>
            <w:tcW w:w="1728" w:type="pct"/>
            <w:gridSpan w:val="8"/>
            <w:vAlign w:val="center"/>
          </w:tcPr>
          <w:p w14:paraId="7789FA5C" w14:textId="77777777" w:rsidR="00594F7D" w:rsidRPr="00D776B0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AA7BC5" w:rsidRPr="000F3FC2" w14:paraId="4F13FB86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1059" w:type="pct"/>
            <w:gridSpan w:val="4"/>
            <w:vAlign w:val="center"/>
          </w:tcPr>
          <w:p w14:paraId="659F4653" w14:textId="0DA8A35B" w:rsidR="00655019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Civil Status</w:t>
            </w:r>
          </w:p>
        </w:tc>
        <w:tc>
          <w:tcPr>
            <w:tcW w:w="3941" w:type="pct"/>
            <w:gridSpan w:val="28"/>
            <w:vAlign w:val="center"/>
          </w:tcPr>
          <w:p w14:paraId="2A59B8D1" w14:textId="77777777" w:rsidR="00655019" w:rsidRPr="000F3FC2" w:rsidRDefault="00655019" w:rsidP="00D130E9">
            <w:pPr>
              <w:rPr>
                <w:rFonts w:ascii="Book Antiqua" w:hAnsi="Book Antiqua" w:cs="Arial"/>
                <w:sz w:val="18"/>
              </w:rPr>
            </w:pPr>
          </w:p>
        </w:tc>
      </w:tr>
      <w:tr w:rsidR="00EA2F91" w:rsidRPr="000F3FC2" w14:paraId="7CF4617D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1813" w:type="pct"/>
            <w:gridSpan w:val="8"/>
            <w:vAlign w:val="center"/>
          </w:tcPr>
          <w:p w14:paraId="6443F81F" w14:textId="35988BB3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Whether Citizen of Sri Lanka </w:t>
            </w:r>
          </w:p>
        </w:tc>
        <w:tc>
          <w:tcPr>
            <w:tcW w:w="756" w:type="pct"/>
            <w:gridSpan w:val="8"/>
            <w:tcBorders>
              <w:right w:val="nil"/>
            </w:tcBorders>
            <w:vAlign w:val="center"/>
          </w:tcPr>
          <w:p w14:paraId="13CE8B4A" w14:textId="62552D06" w:rsidR="00594F7D" w:rsidRP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 w:rsidRPr="00594F7D">
              <w:rPr>
                <w:rFonts w:ascii="Book Antiqua" w:hAnsi="Book Antiqua" w:cs="Arial"/>
                <w:szCs w:val="28"/>
              </w:rPr>
              <w:t xml:space="preserve">By Descent </w:t>
            </w:r>
          </w:p>
        </w:tc>
        <w:tc>
          <w:tcPr>
            <w:tcW w:w="577" w:type="pct"/>
            <w:gridSpan w:val="6"/>
            <w:tcBorders>
              <w:left w:val="nil"/>
            </w:tcBorders>
            <w:vAlign w:val="center"/>
          </w:tcPr>
          <w:p w14:paraId="75C25B0A" w14:textId="721978AD" w:rsidR="00594F7D" w:rsidRPr="000F3FC2" w:rsidRDefault="00F75D43" w:rsidP="00D130E9">
            <w:pPr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60056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F7D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929" w:type="pct"/>
            <w:gridSpan w:val="8"/>
            <w:tcBorders>
              <w:right w:val="nil"/>
            </w:tcBorders>
            <w:vAlign w:val="center"/>
          </w:tcPr>
          <w:p w14:paraId="3C2B8193" w14:textId="0EC6D546" w:rsidR="00594F7D" w:rsidRP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 w:rsidRPr="00594F7D">
              <w:rPr>
                <w:rFonts w:ascii="Book Antiqua" w:hAnsi="Book Antiqua" w:cs="Arial"/>
                <w:szCs w:val="28"/>
              </w:rPr>
              <w:t xml:space="preserve">By Registration </w:t>
            </w:r>
          </w:p>
        </w:tc>
        <w:tc>
          <w:tcPr>
            <w:tcW w:w="926" w:type="pct"/>
            <w:gridSpan w:val="2"/>
            <w:tcBorders>
              <w:left w:val="nil"/>
            </w:tcBorders>
            <w:vAlign w:val="center"/>
          </w:tcPr>
          <w:p w14:paraId="1E92B347" w14:textId="2882B2FB" w:rsidR="00594F7D" w:rsidRPr="000F3FC2" w:rsidRDefault="00F75D43" w:rsidP="00D130E9">
            <w:pPr>
              <w:rPr>
                <w:rFonts w:ascii="Book Antiqua" w:hAnsi="Book Antiqua" w:cs="Arial"/>
                <w:sz w:val="18"/>
              </w:rPr>
            </w:pPr>
            <w:sdt>
              <w:sdtPr>
                <w:rPr>
                  <w:rFonts w:ascii="Book Antiqua" w:hAnsi="Book Antiqua" w:cs="Arial"/>
                  <w:sz w:val="24"/>
                  <w:szCs w:val="32"/>
                </w:rPr>
                <w:id w:val="-303155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4F7D">
                  <w:rPr>
                    <w:rFonts w:ascii="MS Gothic" w:eastAsia="MS Gothic" w:hAnsi="MS Gothic" w:cs="Arial" w:hint="eastAsia"/>
                    <w:sz w:val="24"/>
                    <w:szCs w:val="32"/>
                  </w:rPr>
                  <w:t>☐</w:t>
                </w:r>
              </w:sdtContent>
            </w:sdt>
          </w:p>
        </w:tc>
      </w:tr>
      <w:tr w:rsidR="00D130E9" w:rsidRPr="000F3FC2" w14:paraId="6F2BCCCA" w14:textId="77777777" w:rsidTr="0038172A">
        <w:tblPrEx>
          <w:shd w:val="clear" w:color="auto" w:fill="auto"/>
        </w:tblPrEx>
        <w:trPr>
          <w:trHeight w:hRule="exact" w:val="431"/>
        </w:trPr>
        <w:tc>
          <w:tcPr>
            <w:tcW w:w="826" w:type="pct"/>
            <w:gridSpan w:val="3"/>
            <w:vAlign w:val="center"/>
          </w:tcPr>
          <w:p w14:paraId="77688C82" w14:textId="7A6FC1FE" w:rsidR="00594F7D" w:rsidRDefault="00594F7D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NIC No</w:t>
            </w:r>
          </w:p>
        </w:tc>
        <w:tc>
          <w:tcPr>
            <w:tcW w:w="1572" w:type="pct"/>
            <w:gridSpan w:val="12"/>
            <w:vAlign w:val="center"/>
          </w:tcPr>
          <w:p w14:paraId="00E361FF" w14:textId="77777777" w:rsidR="00594F7D" w:rsidRPr="00594F7D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1" w:type="pct"/>
            <w:gridSpan w:val="11"/>
            <w:vAlign w:val="center"/>
          </w:tcPr>
          <w:p w14:paraId="2E333666" w14:textId="4EE24D67" w:rsidR="00594F7D" w:rsidRDefault="00594F7D" w:rsidP="00D130E9">
            <w:pPr>
              <w:rPr>
                <w:rFonts w:ascii="Book Antiqua" w:hAnsi="Book Antiqua" w:cs="Arial"/>
                <w:sz w:val="24"/>
                <w:szCs w:val="32"/>
              </w:rPr>
            </w:pPr>
            <w:r>
              <w:rPr>
                <w:rFonts w:ascii="Book Antiqua" w:hAnsi="Book Antiqua" w:cs="Arial"/>
                <w:sz w:val="24"/>
                <w:szCs w:val="32"/>
              </w:rPr>
              <w:t>Passport No</w:t>
            </w:r>
          </w:p>
        </w:tc>
        <w:tc>
          <w:tcPr>
            <w:tcW w:w="1581" w:type="pct"/>
            <w:gridSpan w:val="6"/>
            <w:vAlign w:val="center"/>
          </w:tcPr>
          <w:p w14:paraId="7F9E18D6" w14:textId="77777777" w:rsidR="00594F7D" w:rsidRDefault="00594F7D" w:rsidP="00D130E9">
            <w:pPr>
              <w:rPr>
                <w:rFonts w:ascii="Book Antiqua" w:hAnsi="Book Antiqua" w:cs="Arial"/>
                <w:sz w:val="24"/>
                <w:szCs w:val="32"/>
              </w:rPr>
            </w:pPr>
          </w:p>
        </w:tc>
      </w:tr>
      <w:tr w:rsidR="00594F7D" w:rsidRPr="000F3FC2" w14:paraId="6FCA7960" w14:textId="77777777" w:rsidTr="00970065">
        <w:trPr>
          <w:trHeight w:val="516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3CCBC17C" w14:textId="6027C8CB" w:rsidR="00594F7D" w:rsidRPr="000F3FC2" w:rsidRDefault="00594F7D" w:rsidP="009C15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18"/>
              </w:rPr>
            </w:pP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University </w:t>
            </w:r>
            <w:r w:rsidR="00ED12C6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e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ducation</w:t>
            </w:r>
            <w:r w:rsidRPr="00733268"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EA2F91" w:rsidRPr="000F3FC2" w14:paraId="03E5CCD3" w14:textId="77777777" w:rsidTr="0038172A">
        <w:tblPrEx>
          <w:shd w:val="clear" w:color="auto" w:fill="auto"/>
        </w:tblPrEx>
        <w:trPr>
          <w:trHeight w:val="894"/>
        </w:trPr>
        <w:tc>
          <w:tcPr>
            <w:tcW w:w="1415" w:type="pct"/>
            <w:gridSpan w:val="7"/>
            <w:vAlign w:val="center"/>
          </w:tcPr>
          <w:p w14:paraId="1F419B75" w14:textId="51A28D23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 w:cs="Arial"/>
                <w:szCs w:val="28"/>
              </w:rPr>
              <w:t xml:space="preserve">Degree and Name of the </w:t>
            </w:r>
            <w:r w:rsidR="004C678D">
              <w:rPr>
                <w:rFonts w:ascii="Book Antiqua" w:hAnsi="Book Antiqua" w:cs="Arial"/>
                <w:szCs w:val="28"/>
              </w:rPr>
              <w:t>U</w:t>
            </w:r>
            <w:r>
              <w:rPr>
                <w:rFonts w:ascii="Book Antiqua" w:hAnsi="Book Antiqua" w:cs="Arial"/>
                <w:szCs w:val="28"/>
              </w:rPr>
              <w:t xml:space="preserve">niversity </w:t>
            </w:r>
          </w:p>
        </w:tc>
        <w:tc>
          <w:tcPr>
            <w:tcW w:w="497" w:type="pct"/>
            <w:gridSpan w:val="2"/>
            <w:vAlign w:val="center"/>
          </w:tcPr>
          <w:p w14:paraId="32F5AAAD" w14:textId="21C16560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From - </w:t>
            </w:r>
            <w:r w:rsidR="00DB62A6">
              <w:rPr>
                <w:rFonts w:ascii="Book Antiqua" w:hAnsi="Book Antiqua"/>
                <w:bCs/>
              </w:rPr>
              <w:t>T</w:t>
            </w:r>
            <w:r>
              <w:rPr>
                <w:rFonts w:ascii="Book Antiqua" w:hAnsi="Book Antiqua"/>
                <w:bCs/>
              </w:rPr>
              <w:t xml:space="preserve">o </w:t>
            </w:r>
          </w:p>
        </w:tc>
        <w:tc>
          <w:tcPr>
            <w:tcW w:w="1294" w:type="pct"/>
            <w:gridSpan w:val="14"/>
            <w:vAlign w:val="center"/>
          </w:tcPr>
          <w:p w14:paraId="15A17A27" w14:textId="2816A417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Field of study</w:t>
            </w:r>
          </w:p>
        </w:tc>
        <w:tc>
          <w:tcPr>
            <w:tcW w:w="952" w:type="pct"/>
            <w:gridSpan w:val="8"/>
            <w:vAlign w:val="center"/>
          </w:tcPr>
          <w:p w14:paraId="1CC117D1" w14:textId="77777777" w:rsidR="00DB62A6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Class/Grade/</w:t>
            </w:r>
          </w:p>
          <w:p w14:paraId="6ED7F2B2" w14:textId="135AC841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GPA</w:t>
            </w:r>
          </w:p>
        </w:tc>
        <w:tc>
          <w:tcPr>
            <w:tcW w:w="841" w:type="pct"/>
            <w:vAlign w:val="center"/>
          </w:tcPr>
          <w:p w14:paraId="0C8FCE30" w14:textId="11704296" w:rsidR="00594F7D" w:rsidRPr="000F3FC2" w:rsidRDefault="00594F7D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Effective Date of the Degree</w:t>
            </w:r>
          </w:p>
        </w:tc>
      </w:tr>
      <w:tr w:rsidR="00EA2F91" w:rsidRPr="000F3FC2" w14:paraId="414AC9C8" w14:textId="77777777" w:rsidTr="0038172A">
        <w:tblPrEx>
          <w:shd w:val="clear" w:color="auto" w:fill="auto"/>
        </w:tblPrEx>
        <w:trPr>
          <w:trHeight w:val="1276"/>
        </w:trPr>
        <w:tc>
          <w:tcPr>
            <w:tcW w:w="1415" w:type="pct"/>
            <w:gridSpan w:val="7"/>
          </w:tcPr>
          <w:p w14:paraId="1AF7E403" w14:textId="77777777" w:rsidR="00594F7D" w:rsidRPr="007D3CE4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497" w:type="pct"/>
            <w:gridSpan w:val="2"/>
          </w:tcPr>
          <w:p w14:paraId="32F2F806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294" w:type="pct"/>
            <w:gridSpan w:val="14"/>
          </w:tcPr>
          <w:p w14:paraId="2E21B9C0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952" w:type="pct"/>
            <w:gridSpan w:val="8"/>
          </w:tcPr>
          <w:p w14:paraId="5EDFBDBC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841" w:type="pct"/>
          </w:tcPr>
          <w:p w14:paraId="487EBDF9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</w:tr>
      <w:tr w:rsidR="00EA2F91" w:rsidRPr="000F3FC2" w14:paraId="5818A26F" w14:textId="77777777" w:rsidTr="0038172A">
        <w:tblPrEx>
          <w:shd w:val="clear" w:color="auto" w:fill="auto"/>
        </w:tblPrEx>
        <w:trPr>
          <w:trHeight w:val="1414"/>
        </w:trPr>
        <w:tc>
          <w:tcPr>
            <w:tcW w:w="1415" w:type="pct"/>
            <w:gridSpan w:val="7"/>
          </w:tcPr>
          <w:p w14:paraId="2598B789" w14:textId="77777777" w:rsidR="00594F7D" w:rsidRPr="007D3CE4" w:rsidRDefault="00594F7D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497" w:type="pct"/>
            <w:gridSpan w:val="2"/>
          </w:tcPr>
          <w:p w14:paraId="6EC5BC03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294" w:type="pct"/>
            <w:gridSpan w:val="14"/>
          </w:tcPr>
          <w:p w14:paraId="32CAB69A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952" w:type="pct"/>
            <w:gridSpan w:val="8"/>
          </w:tcPr>
          <w:p w14:paraId="25CC00FF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841" w:type="pct"/>
          </w:tcPr>
          <w:p w14:paraId="1E4F0251" w14:textId="77777777" w:rsidR="00594F7D" w:rsidRPr="007D3CE4" w:rsidRDefault="00594F7D" w:rsidP="00D130E9">
            <w:pPr>
              <w:rPr>
                <w:rFonts w:ascii="Book Antiqua" w:hAnsi="Book Antiqua"/>
                <w:bCs/>
              </w:rPr>
            </w:pPr>
          </w:p>
        </w:tc>
      </w:tr>
      <w:tr w:rsidR="00EA2F91" w:rsidRPr="000F3FC2" w14:paraId="30445BD9" w14:textId="77777777" w:rsidTr="0038172A">
        <w:tblPrEx>
          <w:shd w:val="clear" w:color="auto" w:fill="auto"/>
        </w:tblPrEx>
        <w:trPr>
          <w:trHeight w:val="1276"/>
        </w:trPr>
        <w:tc>
          <w:tcPr>
            <w:tcW w:w="1415" w:type="pct"/>
            <w:gridSpan w:val="7"/>
          </w:tcPr>
          <w:p w14:paraId="72A28AB1" w14:textId="77777777" w:rsidR="00DB62A6" w:rsidRPr="007D3CE4" w:rsidRDefault="00DB62A6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497" w:type="pct"/>
            <w:gridSpan w:val="2"/>
          </w:tcPr>
          <w:p w14:paraId="60AF9E76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294" w:type="pct"/>
            <w:gridSpan w:val="14"/>
          </w:tcPr>
          <w:p w14:paraId="4C5EFFF0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952" w:type="pct"/>
            <w:gridSpan w:val="8"/>
          </w:tcPr>
          <w:p w14:paraId="738D89AE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841" w:type="pct"/>
          </w:tcPr>
          <w:p w14:paraId="17E7BCD8" w14:textId="77777777" w:rsidR="00DB62A6" w:rsidRPr="007D3CE4" w:rsidRDefault="00DB62A6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7ECD92A1" w14:textId="77777777" w:rsidTr="0038172A">
        <w:tblPrEx>
          <w:shd w:val="clear" w:color="auto" w:fill="auto"/>
        </w:tblPrEx>
        <w:trPr>
          <w:trHeight w:val="413"/>
        </w:trPr>
        <w:tc>
          <w:tcPr>
            <w:tcW w:w="1183" w:type="pct"/>
            <w:gridSpan w:val="5"/>
            <w:vMerge w:val="restart"/>
            <w:vAlign w:val="center"/>
          </w:tcPr>
          <w:p w14:paraId="21EF75C6" w14:textId="4BCC721A" w:rsidR="00DB62A6" w:rsidRDefault="00DB62A6" w:rsidP="009C15B1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 xml:space="preserve">Subjects </w:t>
            </w:r>
            <w:r w:rsidR="009C15B1">
              <w:rPr>
                <w:rFonts w:ascii="Book Antiqua" w:hAnsi="Book Antiqua" w:cs="Arial"/>
                <w:szCs w:val="28"/>
              </w:rPr>
              <w:t>of</w:t>
            </w:r>
            <w:r>
              <w:rPr>
                <w:rFonts w:ascii="Book Antiqua" w:hAnsi="Book Antiqua" w:cs="Arial"/>
                <w:szCs w:val="28"/>
              </w:rPr>
              <w:t xml:space="preserve"> the first Degree</w:t>
            </w:r>
          </w:p>
        </w:tc>
        <w:tc>
          <w:tcPr>
            <w:tcW w:w="1951" w:type="pct"/>
            <w:gridSpan w:val="16"/>
            <w:tcBorders>
              <w:bottom w:val="nil"/>
              <w:right w:val="nil"/>
            </w:tcBorders>
            <w:vAlign w:val="center"/>
          </w:tcPr>
          <w:p w14:paraId="22619BD2" w14:textId="67A738FA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  <w:tc>
          <w:tcPr>
            <w:tcW w:w="1866" w:type="pct"/>
            <w:gridSpan w:val="11"/>
            <w:tcBorders>
              <w:left w:val="nil"/>
              <w:bottom w:val="nil"/>
            </w:tcBorders>
            <w:vAlign w:val="center"/>
          </w:tcPr>
          <w:p w14:paraId="7A85EC77" w14:textId="7B35F15B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</w:tr>
      <w:tr w:rsidR="00AA7BC5" w:rsidRPr="000F3FC2" w14:paraId="3EA31E37" w14:textId="77777777" w:rsidTr="0038172A">
        <w:tblPrEx>
          <w:shd w:val="clear" w:color="auto" w:fill="auto"/>
        </w:tblPrEx>
        <w:trPr>
          <w:trHeight w:val="546"/>
        </w:trPr>
        <w:tc>
          <w:tcPr>
            <w:tcW w:w="1183" w:type="pct"/>
            <w:gridSpan w:val="5"/>
            <w:vMerge/>
            <w:vAlign w:val="center"/>
          </w:tcPr>
          <w:p w14:paraId="052E242A" w14:textId="77777777" w:rsidR="00DB62A6" w:rsidRDefault="00DB62A6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951" w:type="pct"/>
            <w:gridSpan w:val="16"/>
            <w:tcBorders>
              <w:top w:val="nil"/>
              <w:right w:val="nil"/>
            </w:tcBorders>
            <w:vAlign w:val="center"/>
          </w:tcPr>
          <w:p w14:paraId="54B0EC2F" w14:textId="77777777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  <w:tc>
          <w:tcPr>
            <w:tcW w:w="1866" w:type="pct"/>
            <w:gridSpan w:val="11"/>
            <w:tcBorders>
              <w:top w:val="nil"/>
              <w:left w:val="nil"/>
            </w:tcBorders>
            <w:vAlign w:val="center"/>
          </w:tcPr>
          <w:p w14:paraId="562E05D8" w14:textId="73C12B8E" w:rsidR="00DB62A6" w:rsidRPr="00DB62A6" w:rsidRDefault="00DB62A6" w:rsidP="00D130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Book Antiqua" w:hAnsi="Book Antiqua"/>
                <w:bCs/>
              </w:rPr>
            </w:pPr>
          </w:p>
        </w:tc>
      </w:tr>
      <w:tr w:rsidR="00EA2F91" w:rsidRPr="000F3FC2" w14:paraId="21BA379D" w14:textId="77777777" w:rsidTr="00EA2F91">
        <w:tblPrEx>
          <w:shd w:val="clear" w:color="auto" w:fill="auto"/>
        </w:tblPrEx>
        <w:trPr>
          <w:trHeight w:val="692"/>
        </w:trPr>
        <w:tc>
          <w:tcPr>
            <w:tcW w:w="3134" w:type="pct"/>
            <w:gridSpan w:val="21"/>
            <w:vAlign w:val="center"/>
          </w:tcPr>
          <w:p w14:paraId="0B1804C3" w14:textId="5C27BACB" w:rsidR="00DB62A6" w:rsidRDefault="00DB62A6" w:rsidP="00D130E9">
            <w:pPr>
              <w:rPr>
                <w:rFonts w:ascii="Book Antiqua" w:hAnsi="Book Antiqua" w:cs="Arial"/>
                <w:szCs w:val="28"/>
              </w:rPr>
            </w:pPr>
            <w:r>
              <w:rPr>
                <w:rFonts w:ascii="Book Antiqua" w:hAnsi="Book Antiqua" w:cs="Arial"/>
                <w:szCs w:val="28"/>
              </w:rPr>
              <w:t>State whether first degree is a Special Degree or General Degree</w:t>
            </w:r>
          </w:p>
        </w:tc>
        <w:tc>
          <w:tcPr>
            <w:tcW w:w="1866" w:type="pct"/>
            <w:gridSpan w:val="11"/>
            <w:vAlign w:val="center"/>
          </w:tcPr>
          <w:p w14:paraId="337B7166" w14:textId="77777777" w:rsidR="00DB62A6" w:rsidRPr="000F3FC2" w:rsidRDefault="00DB62A6" w:rsidP="00D130E9">
            <w:pPr>
              <w:jc w:val="center"/>
              <w:rPr>
                <w:rFonts w:ascii="Book Antiqua" w:hAnsi="Book Antiqua"/>
                <w:bCs/>
              </w:rPr>
            </w:pPr>
          </w:p>
        </w:tc>
      </w:tr>
      <w:tr w:rsidR="00EC15DE" w:rsidRPr="000F3FC2" w14:paraId="194B7A4F" w14:textId="77777777" w:rsidTr="00D130E9">
        <w:tblPrEx>
          <w:shd w:val="clear" w:color="auto" w:fill="auto"/>
        </w:tblPrEx>
        <w:trPr>
          <w:trHeight w:val="419"/>
        </w:trPr>
        <w:tc>
          <w:tcPr>
            <w:tcW w:w="5000" w:type="pct"/>
            <w:gridSpan w:val="32"/>
            <w:vAlign w:val="center"/>
          </w:tcPr>
          <w:p w14:paraId="22F12CAC" w14:textId="0160020E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  <w:r>
              <w:rPr>
                <w:rFonts w:ascii="Book Antiqua" w:hAnsi="Book Antiqua" w:cs="Arial"/>
                <w:szCs w:val="28"/>
              </w:rPr>
              <w:t>Postgraduate Qualifications (state whether by course work or research, duration and effective date)</w:t>
            </w:r>
          </w:p>
        </w:tc>
      </w:tr>
      <w:tr w:rsidR="00EC15DE" w:rsidRPr="000F3FC2" w14:paraId="4A4A7BB7" w14:textId="77777777" w:rsidTr="00D130E9">
        <w:tblPrEx>
          <w:shd w:val="clear" w:color="auto" w:fill="auto"/>
        </w:tblPrEx>
        <w:trPr>
          <w:trHeight w:val="567"/>
        </w:trPr>
        <w:tc>
          <w:tcPr>
            <w:tcW w:w="5000" w:type="pct"/>
            <w:gridSpan w:val="32"/>
            <w:vAlign w:val="center"/>
          </w:tcPr>
          <w:p w14:paraId="0FB267F3" w14:textId="77777777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</w:p>
        </w:tc>
      </w:tr>
      <w:tr w:rsidR="00EC15DE" w:rsidRPr="000F3FC2" w14:paraId="2B7E6436" w14:textId="77777777" w:rsidTr="00D130E9">
        <w:tblPrEx>
          <w:shd w:val="clear" w:color="auto" w:fill="auto"/>
        </w:tblPrEx>
        <w:trPr>
          <w:trHeight w:val="692"/>
        </w:trPr>
        <w:tc>
          <w:tcPr>
            <w:tcW w:w="5000" w:type="pct"/>
            <w:gridSpan w:val="32"/>
            <w:vAlign w:val="center"/>
          </w:tcPr>
          <w:p w14:paraId="6D9941CE" w14:textId="2DEEB182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cademic Distinctions, Scholarships, Medals, Prizes etc. (Indicate the institution from which such awards have been awarded. )</w:t>
            </w:r>
          </w:p>
        </w:tc>
      </w:tr>
      <w:tr w:rsidR="00EC15DE" w:rsidRPr="000F3FC2" w14:paraId="05B7E062" w14:textId="77777777" w:rsidTr="00503A88">
        <w:tblPrEx>
          <w:shd w:val="clear" w:color="auto" w:fill="auto"/>
        </w:tblPrEx>
        <w:trPr>
          <w:trHeight w:val="1697"/>
        </w:trPr>
        <w:tc>
          <w:tcPr>
            <w:tcW w:w="5000" w:type="pct"/>
            <w:gridSpan w:val="32"/>
          </w:tcPr>
          <w:p w14:paraId="5D7C5438" w14:textId="6C278B16" w:rsidR="00EC15DE" w:rsidRPr="000F3FC2" w:rsidRDefault="00EC15DE" w:rsidP="00D130E9">
            <w:pPr>
              <w:rPr>
                <w:rFonts w:ascii="Book Antiqua" w:hAnsi="Book Antiqua"/>
                <w:bCs/>
              </w:rPr>
            </w:pPr>
          </w:p>
        </w:tc>
      </w:tr>
      <w:tr w:rsidR="00DB62A6" w:rsidRPr="000F3FC2" w14:paraId="04ABE352" w14:textId="77777777" w:rsidTr="00970065">
        <w:tblPrEx>
          <w:shd w:val="clear" w:color="auto" w:fill="auto"/>
        </w:tblPrEx>
        <w:trPr>
          <w:trHeight w:hRule="exact" w:val="439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1F5B17C7" w14:textId="3BACF5FA" w:rsidR="00DB62A6" w:rsidRPr="00DB62A6" w:rsidRDefault="00DB62A6" w:rsidP="009C15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</w:pP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Any other </w:t>
            </w:r>
            <w:r w:rsidR="009D2842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p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rofessional </w:t>
            </w:r>
            <w:r w:rsidR="009D2842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q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ualifications</w:t>
            </w:r>
            <w:r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  <w:tr w:rsidR="00EC15DE" w:rsidRPr="000F3FC2" w14:paraId="229128D1" w14:textId="77777777" w:rsidTr="00503A88">
        <w:tblPrEx>
          <w:shd w:val="clear" w:color="auto" w:fill="auto"/>
        </w:tblPrEx>
        <w:trPr>
          <w:trHeight w:hRule="exact" w:val="1833"/>
        </w:trPr>
        <w:tc>
          <w:tcPr>
            <w:tcW w:w="5000" w:type="pct"/>
            <w:gridSpan w:val="32"/>
          </w:tcPr>
          <w:p w14:paraId="27DB4920" w14:textId="7C08796F" w:rsidR="00EC15DE" w:rsidRPr="007D3CE4" w:rsidRDefault="00EC15DE" w:rsidP="00D130E9">
            <w:pPr>
              <w:rPr>
                <w:rFonts w:ascii="Book Antiqua" w:hAnsi="Book Antiqua"/>
                <w:bCs/>
              </w:rPr>
            </w:pPr>
          </w:p>
        </w:tc>
      </w:tr>
      <w:tr w:rsidR="00EC15DE" w:rsidRPr="000F3FC2" w14:paraId="32CFD2AE" w14:textId="77777777" w:rsidTr="00970065">
        <w:tblPrEx>
          <w:shd w:val="clear" w:color="auto" w:fill="auto"/>
        </w:tblPrEx>
        <w:trPr>
          <w:trHeight w:hRule="exact" w:val="417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1F9BB086" w14:textId="703792F2" w:rsidR="00EC15DE" w:rsidRPr="00EC15DE" w:rsidRDefault="00EC15DE" w:rsidP="009D28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 w:cs="Arial"/>
                <w:bCs/>
                <w:color w:val="FFFFFF" w:themeColor="background1"/>
                <w:sz w:val="28"/>
                <w:szCs w:val="28"/>
              </w:rPr>
            </w:pP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 xml:space="preserve">Research </w:t>
            </w:r>
            <w:r w:rsidR="009D2842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p</w:t>
            </w:r>
            <w:r w:rsidRPr="007D3CE4">
              <w:rPr>
                <w:rFonts w:ascii="Book Antiqua" w:hAnsi="Book Antiqua" w:cs="Arial"/>
                <w:bCs/>
                <w:color w:val="FFFFFF" w:themeColor="background1"/>
                <w:sz w:val="24"/>
                <w:szCs w:val="24"/>
              </w:rPr>
              <w:t>ublications</w:t>
            </w:r>
            <w:r w:rsidRPr="00EC15DE">
              <w:rPr>
                <w:rFonts w:ascii="Book Antiqua" w:hAnsi="Book Antiqua" w:cs="Arial"/>
                <w:bCs/>
                <w:color w:val="FFFFFF" w:themeColor="background1"/>
                <w:sz w:val="20"/>
                <w:szCs w:val="20"/>
              </w:rPr>
              <w:t xml:space="preserve"> (If space is insufficient, please use a separate sheet)</w:t>
            </w:r>
          </w:p>
        </w:tc>
      </w:tr>
      <w:tr w:rsidR="00EC15DE" w:rsidRPr="000F3FC2" w14:paraId="2DFF10AD" w14:textId="77777777" w:rsidTr="00D130E9">
        <w:tblPrEx>
          <w:shd w:val="clear" w:color="auto" w:fill="auto"/>
        </w:tblPrEx>
        <w:trPr>
          <w:trHeight w:hRule="exact" w:val="593"/>
        </w:trPr>
        <w:tc>
          <w:tcPr>
            <w:tcW w:w="5000" w:type="pct"/>
            <w:gridSpan w:val="32"/>
            <w:vAlign w:val="center"/>
          </w:tcPr>
          <w:p w14:paraId="5D3DFC25" w14:textId="00DAD78A" w:rsidR="00EC15DE" w:rsidRPr="00A80433" w:rsidRDefault="00EC15DE" w:rsidP="00D130E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Book Antiqua" w:hAnsi="Book Antiqua"/>
                <w:b/>
              </w:rPr>
            </w:pPr>
            <w:r w:rsidRPr="00A80433">
              <w:rPr>
                <w:rFonts w:ascii="Book Antiqua" w:hAnsi="Book Antiqua"/>
                <w:b/>
              </w:rPr>
              <w:t>Books</w:t>
            </w:r>
          </w:p>
        </w:tc>
      </w:tr>
      <w:tr w:rsidR="00D130E9" w:rsidRPr="000F3FC2" w14:paraId="04FA4711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341435A3" w14:textId="51B2F94B" w:rsidR="00A80433" w:rsidRPr="00A80433" w:rsidRDefault="00A80433" w:rsidP="00D130E9">
            <w:pPr>
              <w:ind w:left="240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065A7A7F" w14:textId="5C4920F7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Name of the Book</w:t>
            </w:r>
          </w:p>
        </w:tc>
        <w:tc>
          <w:tcPr>
            <w:tcW w:w="1074" w:type="pct"/>
            <w:gridSpan w:val="11"/>
            <w:vAlign w:val="center"/>
          </w:tcPr>
          <w:p w14:paraId="581A0A2A" w14:textId="038B00F0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Date of Publication</w:t>
            </w:r>
          </w:p>
        </w:tc>
        <w:tc>
          <w:tcPr>
            <w:tcW w:w="1020" w:type="pct"/>
            <w:gridSpan w:val="9"/>
            <w:vAlign w:val="center"/>
          </w:tcPr>
          <w:p w14:paraId="7A04D7A7" w14:textId="6BFF407C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uthor</w:t>
            </w:r>
          </w:p>
        </w:tc>
        <w:tc>
          <w:tcPr>
            <w:tcW w:w="993" w:type="pct"/>
            <w:gridSpan w:val="3"/>
            <w:vAlign w:val="center"/>
          </w:tcPr>
          <w:p w14:paraId="2D17CC02" w14:textId="2CFB3CDE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ISBN No. </w:t>
            </w:r>
          </w:p>
        </w:tc>
      </w:tr>
      <w:tr w:rsidR="00D130E9" w:rsidRPr="000F3FC2" w14:paraId="270ED339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543028EF" w14:textId="77777777" w:rsidR="00A80433" w:rsidRPr="00A80433" w:rsidRDefault="00A80433" w:rsidP="00D130E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569F2A92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74" w:type="pct"/>
            <w:gridSpan w:val="11"/>
            <w:vAlign w:val="center"/>
          </w:tcPr>
          <w:p w14:paraId="33310366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0" w:type="pct"/>
            <w:gridSpan w:val="9"/>
            <w:vAlign w:val="center"/>
          </w:tcPr>
          <w:p w14:paraId="7A5C2A28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993" w:type="pct"/>
            <w:gridSpan w:val="3"/>
            <w:vAlign w:val="center"/>
          </w:tcPr>
          <w:p w14:paraId="02CA5440" w14:textId="19545AE8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D130E9" w:rsidRPr="000F3FC2" w14:paraId="265B175C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7E7F08AD" w14:textId="77777777" w:rsidR="00A80433" w:rsidRPr="00A80433" w:rsidRDefault="00A80433" w:rsidP="00D130E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6A7CC131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74" w:type="pct"/>
            <w:gridSpan w:val="11"/>
            <w:vAlign w:val="center"/>
          </w:tcPr>
          <w:p w14:paraId="4F0C67D1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0" w:type="pct"/>
            <w:gridSpan w:val="9"/>
            <w:vAlign w:val="center"/>
          </w:tcPr>
          <w:p w14:paraId="29F78FCC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993" w:type="pct"/>
            <w:gridSpan w:val="3"/>
            <w:vAlign w:val="center"/>
          </w:tcPr>
          <w:p w14:paraId="7EC9FF7B" w14:textId="311E9D23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D130E9" w:rsidRPr="000F3FC2" w14:paraId="68FB611F" w14:textId="77777777" w:rsidTr="00633DBC">
        <w:tblPrEx>
          <w:shd w:val="clear" w:color="auto" w:fill="auto"/>
        </w:tblPrEx>
        <w:trPr>
          <w:trHeight w:val="624"/>
        </w:trPr>
        <w:tc>
          <w:tcPr>
            <w:tcW w:w="212" w:type="pct"/>
            <w:vAlign w:val="center"/>
          </w:tcPr>
          <w:p w14:paraId="470FFFA0" w14:textId="77777777" w:rsidR="00A80433" w:rsidRPr="00A80433" w:rsidRDefault="00A80433" w:rsidP="00D130E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center"/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4BCE7F5B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74" w:type="pct"/>
            <w:gridSpan w:val="11"/>
            <w:vAlign w:val="center"/>
          </w:tcPr>
          <w:p w14:paraId="4BF8A4EB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1020" w:type="pct"/>
            <w:gridSpan w:val="9"/>
            <w:vAlign w:val="center"/>
          </w:tcPr>
          <w:p w14:paraId="1CDBA390" w14:textId="77777777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  <w:tc>
          <w:tcPr>
            <w:tcW w:w="993" w:type="pct"/>
            <w:gridSpan w:val="3"/>
            <w:vAlign w:val="center"/>
          </w:tcPr>
          <w:p w14:paraId="0F9BD9B3" w14:textId="6F55BBBC" w:rsidR="00A80433" w:rsidRDefault="00A80433" w:rsidP="00D130E9">
            <w:pPr>
              <w:rPr>
                <w:rFonts w:ascii="Book Antiqua" w:hAnsi="Book Antiqua" w:cs="Arial"/>
                <w:szCs w:val="28"/>
              </w:rPr>
            </w:pPr>
          </w:p>
        </w:tc>
      </w:tr>
      <w:tr w:rsidR="00A80433" w:rsidRPr="000F3FC2" w14:paraId="6E9DA7F5" w14:textId="77777777" w:rsidTr="00D130E9">
        <w:tblPrEx>
          <w:shd w:val="clear" w:color="auto" w:fill="auto"/>
        </w:tblPrEx>
        <w:trPr>
          <w:trHeight w:val="624"/>
        </w:trPr>
        <w:tc>
          <w:tcPr>
            <w:tcW w:w="5000" w:type="pct"/>
            <w:gridSpan w:val="32"/>
            <w:vAlign w:val="center"/>
          </w:tcPr>
          <w:p w14:paraId="0EC9CBD7" w14:textId="49B0FC62" w:rsidR="00A80433" w:rsidRPr="00A80433" w:rsidRDefault="00A80433" w:rsidP="00D130E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731"/>
              <w:rPr>
                <w:rFonts w:ascii="Book Antiqua" w:hAnsi="Book Antiqua" w:cs="Arial"/>
                <w:b/>
                <w:bCs/>
                <w:szCs w:val="28"/>
              </w:rPr>
            </w:pPr>
            <w:r w:rsidRPr="00A80433">
              <w:rPr>
                <w:rFonts w:ascii="Book Antiqua" w:hAnsi="Book Antiqua" w:cs="Arial"/>
                <w:b/>
                <w:bCs/>
                <w:szCs w:val="28"/>
              </w:rPr>
              <w:t>Abstract</w:t>
            </w:r>
          </w:p>
        </w:tc>
      </w:tr>
      <w:tr w:rsidR="00AA7BC5" w:rsidRPr="000F3FC2" w14:paraId="4973BFA1" w14:textId="77777777" w:rsidTr="0038172A">
        <w:tblPrEx>
          <w:shd w:val="clear" w:color="auto" w:fill="auto"/>
        </w:tblPrEx>
        <w:trPr>
          <w:trHeight w:hRule="exact" w:val="651"/>
        </w:trPr>
        <w:tc>
          <w:tcPr>
            <w:tcW w:w="212" w:type="pct"/>
            <w:vAlign w:val="center"/>
          </w:tcPr>
          <w:p w14:paraId="5CD3F3FF" w14:textId="77777777" w:rsidR="00A80433" w:rsidRPr="00A80433" w:rsidRDefault="00A80433" w:rsidP="00D130E9">
            <w:pPr>
              <w:ind w:left="240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4A445FDE" w14:textId="6025C418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Title of Articles</w:t>
            </w:r>
          </w:p>
        </w:tc>
        <w:tc>
          <w:tcPr>
            <w:tcW w:w="1450" w:type="pct"/>
            <w:gridSpan w:val="16"/>
            <w:vAlign w:val="center"/>
          </w:tcPr>
          <w:p w14:paraId="3C1EA682" w14:textId="74FB963D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uthor</w:t>
            </w:r>
          </w:p>
        </w:tc>
        <w:tc>
          <w:tcPr>
            <w:tcW w:w="1638" w:type="pct"/>
            <w:gridSpan w:val="7"/>
            <w:vAlign w:val="center"/>
          </w:tcPr>
          <w:p w14:paraId="21BF7838" w14:textId="7BB18B7B" w:rsidR="00A80433" w:rsidRPr="000F3FC2" w:rsidRDefault="00A80433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Source and date of publications</w:t>
            </w:r>
          </w:p>
        </w:tc>
      </w:tr>
      <w:tr w:rsidR="00AA7BC5" w:rsidRPr="000F3FC2" w14:paraId="3547975D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770BA454" w14:textId="77777777" w:rsidR="00A80433" w:rsidRPr="00A80433" w:rsidRDefault="00A80433" w:rsidP="00D130E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14AC11B2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282F91CA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43F8A7BB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39B2878E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21BDCE97" w14:textId="77777777" w:rsidR="00A80433" w:rsidRPr="00A80433" w:rsidRDefault="00A80433" w:rsidP="00D130E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09AB4802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0AF61D57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1ED05751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55B2D739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5630BE97" w14:textId="77777777" w:rsidR="00A80433" w:rsidRPr="00A80433" w:rsidRDefault="00A80433" w:rsidP="00D130E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270C8F88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27EB24BB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02ECE8FD" w14:textId="77777777" w:rsidR="00A80433" w:rsidRPr="000F3FC2" w:rsidRDefault="00A80433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7139240F" w14:textId="77777777" w:rsidTr="00D130E9">
        <w:tblPrEx>
          <w:shd w:val="clear" w:color="auto" w:fill="auto"/>
        </w:tblPrEx>
        <w:trPr>
          <w:trHeight w:hRule="exact" w:val="850"/>
        </w:trPr>
        <w:tc>
          <w:tcPr>
            <w:tcW w:w="5000" w:type="pct"/>
            <w:gridSpan w:val="32"/>
            <w:vAlign w:val="center"/>
          </w:tcPr>
          <w:p w14:paraId="0D46D3D4" w14:textId="1D1F97D9" w:rsidR="007D3CE4" w:rsidRPr="007D3CE4" w:rsidRDefault="007D3CE4" w:rsidP="00D130E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 w:cs="Arial"/>
                <w:b/>
                <w:bCs/>
                <w:szCs w:val="28"/>
              </w:rPr>
              <w:t xml:space="preserve">Journals </w:t>
            </w:r>
          </w:p>
        </w:tc>
      </w:tr>
      <w:tr w:rsidR="00D130E9" w:rsidRPr="000F3FC2" w14:paraId="4BACE626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38294E8F" w14:textId="77777777" w:rsidR="007D3CE4" w:rsidRPr="007D3CE4" w:rsidRDefault="007D3CE4" w:rsidP="00D130E9">
            <w:pPr>
              <w:ind w:left="240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23B78836" w14:textId="077768D8" w:rsidR="007D3CE4" w:rsidRPr="000F3FC2" w:rsidRDefault="007D3CE4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Title of Articles</w:t>
            </w:r>
          </w:p>
        </w:tc>
        <w:tc>
          <w:tcPr>
            <w:tcW w:w="1450" w:type="pct"/>
            <w:gridSpan w:val="16"/>
            <w:vAlign w:val="center"/>
          </w:tcPr>
          <w:p w14:paraId="52F1454D" w14:textId="388DF817" w:rsidR="007D3CE4" w:rsidRPr="000F3FC2" w:rsidRDefault="007D3CE4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Author</w:t>
            </w:r>
          </w:p>
        </w:tc>
        <w:tc>
          <w:tcPr>
            <w:tcW w:w="1638" w:type="pct"/>
            <w:gridSpan w:val="7"/>
            <w:vAlign w:val="center"/>
          </w:tcPr>
          <w:p w14:paraId="0CFC71F8" w14:textId="5D1BD603" w:rsidR="007D3CE4" w:rsidRPr="000F3FC2" w:rsidRDefault="007D3CE4" w:rsidP="00D130E9">
            <w:pPr>
              <w:jc w:val="center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Source and date of publications</w:t>
            </w:r>
          </w:p>
        </w:tc>
      </w:tr>
      <w:tr w:rsidR="00D130E9" w:rsidRPr="000F3FC2" w14:paraId="3A5EEAB0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43061C57" w14:textId="77777777" w:rsidR="007D3CE4" w:rsidRPr="00A80433" w:rsidRDefault="007D3CE4" w:rsidP="00D130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5C7A1BF5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538F647D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3F0EEB1F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D130E9" w:rsidRPr="000F3FC2" w14:paraId="2512935C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665E4763" w14:textId="77777777" w:rsidR="007D3CE4" w:rsidRPr="00A80433" w:rsidRDefault="007D3CE4" w:rsidP="00D130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49E59EEB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090E842D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0CF16DEB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D130E9" w:rsidRPr="000F3FC2" w14:paraId="09817A89" w14:textId="77777777" w:rsidTr="0038172A">
        <w:tblPrEx>
          <w:shd w:val="clear" w:color="auto" w:fill="auto"/>
        </w:tblPrEx>
        <w:trPr>
          <w:trHeight w:hRule="exact" w:val="850"/>
        </w:trPr>
        <w:tc>
          <w:tcPr>
            <w:tcW w:w="212" w:type="pct"/>
            <w:vAlign w:val="center"/>
          </w:tcPr>
          <w:p w14:paraId="54ABF2BC" w14:textId="77777777" w:rsidR="007D3CE4" w:rsidRPr="00A80433" w:rsidRDefault="007D3CE4" w:rsidP="00D130E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Book Antiqua" w:hAnsi="Book Antiqua"/>
                <w:bCs/>
              </w:rPr>
            </w:pPr>
          </w:p>
        </w:tc>
        <w:tc>
          <w:tcPr>
            <w:tcW w:w="1701" w:type="pct"/>
            <w:gridSpan w:val="8"/>
            <w:vAlign w:val="center"/>
          </w:tcPr>
          <w:p w14:paraId="638BE69E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450" w:type="pct"/>
            <w:gridSpan w:val="16"/>
            <w:vAlign w:val="center"/>
          </w:tcPr>
          <w:p w14:paraId="091B30D1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638" w:type="pct"/>
            <w:gridSpan w:val="7"/>
            <w:vAlign w:val="center"/>
          </w:tcPr>
          <w:p w14:paraId="732C673D" w14:textId="77777777" w:rsidR="007D3CE4" w:rsidRPr="000F3FC2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20C7D57D" w14:textId="77777777" w:rsidTr="00D130E9">
        <w:tblPrEx>
          <w:shd w:val="clear" w:color="auto" w:fill="auto"/>
        </w:tblPrEx>
        <w:trPr>
          <w:trHeight w:hRule="exact" w:val="427"/>
        </w:trPr>
        <w:tc>
          <w:tcPr>
            <w:tcW w:w="5000" w:type="pct"/>
            <w:gridSpan w:val="32"/>
            <w:vAlign w:val="center"/>
          </w:tcPr>
          <w:p w14:paraId="162EE9B0" w14:textId="07664AEE" w:rsidR="007D3CE4" w:rsidRPr="007D3CE4" w:rsidRDefault="007D3CE4" w:rsidP="00D130E9">
            <w:pPr>
              <w:rPr>
                <w:rFonts w:ascii="Book Antiqua" w:hAnsi="Book Antiqua"/>
                <w:bCs/>
                <w:i/>
                <w:iCs/>
              </w:rPr>
            </w:pPr>
            <w:r w:rsidRPr="007D3CE4">
              <w:rPr>
                <w:rFonts w:ascii="Book Antiqua" w:hAnsi="Book Antiqua"/>
                <w:bCs/>
                <w:i/>
                <w:iCs/>
              </w:rPr>
              <w:t>Note: First Degree Dissertation/Postgraduate Thesis are not considered as publications</w:t>
            </w:r>
          </w:p>
        </w:tc>
      </w:tr>
      <w:tr w:rsidR="00AA7BC5" w:rsidRPr="000F3FC2" w14:paraId="70AC66D1" w14:textId="77777777" w:rsidTr="00970065">
        <w:tblPrEx>
          <w:shd w:val="clear" w:color="auto" w:fill="auto"/>
        </w:tblPrEx>
        <w:trPr>
          <w:trHeight w:hRule="exact" w:val="427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6196C910" w14:textId="1A2C97BA" w:rsidR="00AA7BC5" w:rsidRPr="00AA7BC5" w:rsidRDefault="00595EDE" w:rsidP="00595ED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</w:rPr>
            </w:pPr>
            <w:r>
              <w:rPr>
                <w:rFonts w:ascii="Book Antiqua" w:hAnsi="Book Antiqua"/>
                <w:bCs/>
                <w:color w:val="FFFFFF" w:themeColor="background1"/>
              </w:rPr>
              <w:t>Proficiency in l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anguage: </w:t>
            </w:r>
            <w:r>
              <w:rPr>
                <w:rFonts w:ascii="Book Antiqua" w:hAnsi="Book Antiqua"/>
                <w:bCs/>
                <w:color w:val="FFFFFF" w:themeColor="background1"/>
              </w:rPr>
              <w:t>h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ighest </w:t>
            </w:r>
            <w:r>
              <w:rPr>
                <w:rFonts w:ascii="Book Antiqua" w:hAnsi="Book Antiqua"/>
                <w:bCs/>
                <w:color w:val="FFFFFF" w:themeColor="background1"/>
              </w:rPr>
              <w:t>e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xamination </w:t>
            </w:r>
            <w:r>
              <w:rPr>
                <w:rFonts w:ascii="Book Antiqua" w:hAnsi="Book Antiqua"/>
                <w:bCs/>
                <w:color w:val="FFFFFF" w:themeColor="background1"/>
              </w:rPr>
              <w:t>p</w:t>
            </w:r>
            <w:r w:rsidR="00AA7BC5" w:rsidRPr="00AA7BC5">
              <w:rPr>
                <w:rFonts w:ascii="Book Antiqua" w:hAnsi="Book Antiqua"/>
                <w:bCs/>
                <w:color w:val="FFFFFF" w:themeColor="background1"/>
              </w:rPr>
              <w:t xml:space="preserve">assed in </w:t>
            </w:r>
          </w:p>
        </w:tc>
      </w:tr>
      <w:tr w:rsidR="00970065" w:rsidRPr="000F3FC2" w14:paraId="68C6A710" w14:textId="77777777" w:rsidTr="0038172A">
        <w:tblPrEx>
          <w:shd w:val="clear" w:color="auto" w:fill="auto"/>
        </w:tblPrEx>
        <w:trPr>
          <w:trHeight w:val="454"/>
        </w:trPr>
        <w:tc>
          <w:tcPr>
            <w:tcW w:w="766" w:type="pct"/>
            <w:gridSpan w:val="2"/>
            <w:vAlign w:val="center"/>
          </w:tcPr>
          <w:p w14:paraId="301E4B50" w14:textId="5FC1418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Sinhala</w:t>
            </w:r>
          </w:p>
        </w:tc>
        <w:tc>
          <w:tcPr>
            <w:tcW w:w="4234" w:type="pct"/>
            <w:gridSpan w:val="30"/>
            <w:vAlign w:val="center"/>
          </w:tcPr>
          <w:p w14:paraId="64CB5D49" w14:textId="6FFF4C48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970065" w:rsidRPr="000F3FC2" w14:paraId="3CE085FA" w14:textId="77777777" w:rsidTr="0038172A">
        <w:tblPrEx>
          <w:shd w:val="clear" w:color="auto" w:fill="auto"/>
        </w:tblPrEx>
        <w:trPr>
          <w:trHeight w:val="454"/>
        </w:trPr>
        <w:tc>
          <w:tcPr>
            <w:tcW w:w="766" w:type="pct"/>
            <w:gridSpan w:val="2"/>
            <w:vAlign w:val="center"/>
          </w:tcPr>
          <w:p w14:paraId="07BCC5DC" w14:textId="44C7EED9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Tamil</w:t>
            </w:r>
          </w:p>
        </w:tc>
        <w:tc>
          <w:tcPr>
            <w:tcW w:w="4234" w:type="pct"/>
            <w:gridSpan w:val="30"/>
            <w:vAlign w:val="center"/>
          </w:tcPr>
          <w:p w14:paraId="5C68D5D7" w14:textId="36376F7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970065" w:rsidRPr="000F3FC2" w14:paraId="3D56871C" w14:textId="77777777" w:rsidTr="0038172A">
        <w:tblPrEx>
          <w:shd w:val="clear" w:color="auto" w:fill="auto"/>
        </w:tblPrEx>
        <w:trPr>
          <w:trHeight w:val="454"/>
        </w:trPr>
        <w:tc>
          <w:tcPr>
            <w:tcW w:w="766" w:type="pct"/>
            <w:gridSpan w:val="2"/>
            <w:vAlign w:val="center"/>
          </w:tcPr>
          <w:p w14:paraId="08801F24" w14:textId="69933C9A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English</w:t>
            </w:r>
          </w:p>
        </w:tc>
        <w:tc>
          <w:tcPr>
            <w:tcW w:w="4234" w:type="pct"/>
            <w:gridSpan w:val="30"/>
            <w:vAlign w:val="center"/>
          </w:tcPr>
          <w:p w14:paraId="0C809EBE" w14:textId="505FDBCD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AA7BC5" w:rsidRPr="000F3FC2" w14:paraId="42D21C40" w14:textId="77777777" w:rsidTr="00970065">
        <w:tblPrEx>
          <w:shd w:val="clear" w:color="auto" w:fill="auto"/>
        </w:tblPrEx>
        <w:trPr>
          <w:trHeight w:val="454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3AB81388" w14:textId="3E92730B" w:rsidR="00AA7BC5" w:rsidRPr="00AA7BC5" w:rsidRDefault="00AA7BC5" w:rsidP="00D130E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</w:rPr>
            </w:pPr>
            <w:r>
              <w:rPr>
                <w:rFonts w:ascii="Book Antiqua" w:hAnsi="Book Antiqua"/>
                <w:bCs/>
                <w:color w:val="FFFFFF" w:themeColor="background1"/>
              </w:rPr>
              <w:t xml:space="preserve">Experiences </w:t>
            </w:r>
          </w:p>
        </w:tc>
      </w:tr>
      <w:tr w:rsidR="00AA7BC5" w:rsidRPr="000F3FC2" w14:paraId="30E904E4" w14:textId="77777777" w:rsidTr="00EA2F91">
        <w:tblPrEx>
          <w:shd w:val="clear" w:color="auto" w:fill="auto"/>
        </w:tblPrEx>
        <w:trPr>
          <w:trHeight w:val="970"/>
        </w:trPr>
        <w:tc>
          <w:tcPr>
            <w:tcW w:w="1920" w:type="pct"/>
            <w:gridSpan w:val="10"/>
            <w:vAlign w:val="center"/>
          </w:tcPr>
          <w:p w14:paraId="751D0E9B" w14:textId="36619159" w:rsid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Present occupation and salary drawn (Give Details and period)</w:t>
            </w:r>
          </w:p>
        </w:tc>
        <w:tc>
          <w:tcPr>
            <w:tcW w:w="3080" w:type="pct"/>
            <w:gridSpan w:val="22"/>
            <w:vAlign w:val="center"/>
          </w:tcPr>
          <w:p w14:paraId="76C64F9C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AA7BC5" w:rsidRPr="000F3FC2" w14:paraId="0545413F" w14:textId="77777777" w:rsidTr="00D130E9">
        <w:tblPrEx>
          <w:shd w:val="clear" w:color="auto" w:fill="auto"/>
        </w:tblPrEx>
        <w:trPr>
          <w:trHeight w:val="454"/>
        </w:trPr>
        <w:tc>
          <w:tcPr>
            <w:tcW w:w="5000" w:type="pct"/>
            <w:gridSpan w:val="32"/>
            <w:vAlign w:val="center"/>
          </w:tcPr>
          <w:p w14:paraId="174676B8" w14:textId="653DA17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Experiences in conducting Lect</w:t>
            </w:r>
            <w:r w:rsidR="00F146BF">
              <w:rPr>
                <w:rFonts w:ascii="Book Antiqua" w:hAnsi="Book Antiqua"/>
                <w:bCs/>
              </w:rPr>
              <w:t>ures relevant to the programme applied</w:t>
            </w:r>
          </w:p>
        </w:tc>
      </w:tr>
      <w:tr w:rsidR="00AA7BC5" w:rsidRPr="000F3FC2" w14:paraId="219B6E86" w14:textId="77777777" w:rsidTr="0038172A">
        <w:tblPrEx>
          <w:shd w:val="clear" w:color="auto" w:fill="auto"/>
        </w:tblPrEx>
        <w:trPr>
          <w:trHeight w:val="454"/>
        </w:trPr>
        <w:tc>
          <w:tcPr>
            <w:tcW w:w="1924" w:type="pct"/>
            <w:gridSpan w:val="11"/>
            <w:vAlign w:val="center"/>
          </w:tcPr>
          <w:p w14:paraId="123DCFDC" w14:textId="5E66736D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Programme </w:t>
            </w:r>
            <w:r w:rsidR="00F146BF">
              <w:rPr>
                <w:rFonts w:ascii="Book Antiqua" w:hAnsi="Book Antiqua"/>
                <w:bCs/>
              </w:rPr>
              <w:t>and subjects</w:t>
            </w:r>
          </w:p>
        </w:tc>
        <w:tc>
          <w:tcPr>
            <w:tcW w:w="1865" w:type="pct"/>
            <w:gridSpan w:val="17"/>
            <w:vAlign w:val="center"/>
          </w:tcPr>
          <w:p w14:paraId="685BEE94" w14:textId="5C5B46BC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Department/Institution</w:t>
            </w:r>
          </w:p>
        </w:tc>
        <w:tc>
          <w:tcPr>
            <w:tcW w:w="1212" w:type="pct"/>
            <w:gridSpan w:val="4"/>
            <w:vAlign w:val="center"/>
          </w:tcPr>
          <w:p w14:paraId="69CABC01" w14:textId="215A04D2" w:rsidR="00AA7BC5" w:rsidRPr="00AA7BC5" w:rsidRDefault="001F3022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>Year/Duration</w:t>
            </w:r>
          </w:p>
        </w:tc>
      </w:tr>
      <w:tr w:rsidR="00AA7BC5" w:rsidRPr="000F3FC2" w14:paraId="13D0AAFE" w14:textId="77777777" w:rsidTr="0038172A">
        <w:tblPrEx>
          <w:shd w:val="clear" w:color="auto" w:fill="auto"/>
        </w:tblPrEx>
        <w:trPr>
          <w:trHeight w:val="1749"/>
        </w:trPr>
        <w:tc>
          <w:tcPr>
            <w:tcW w:w="1924" w:type="pct"/>
            <w:gridSpan w:val="11"/>
            <w:vAlign w:val="center"/>
          </w:tcPr>
          <w:p w14:paraId="3604E1A8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865" w:type="pct"/>
            <w:gridSpan w:val="17"/>
            <w:vAlign w:val="center"/>
          </w:tcPr>
          <w:p w14:paraId="7451C345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  <w:tc>
          <w:tcPr>
            <w:tcW w:w="1212" w:type="pct"/>
            <w:gridSpan w:val="4"/>
            <w:vAlign w:val="center"/>
          </w:tcPr>
          <w:p w14:paraId="7FBD14B7" w14:textId="77777777" w:rsidR="00AA7BC5" w:rsidRPr="00AA7BC5" w:rsidRDefault="00AA7BC5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7D3CE4" w:rsidRPr="000F3FC2" w14:paraId="2C399AE3" w14:textId="77777777" w:rsidTr="00970065">
        <w:tblPrEx>
          <w:shd w:val="clear" w:color="auto" w:fill="auto"/>
        </w:tblPrEx>
        <w:trPr>
          <w:trHeight w:hRule="exact" w:val="427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2095C1D4" w14:textId="5F691233" w:rsidR="007D3CE4" w:rsidRPr="007D3CE4" w:rsidRDefault="007D3CE4" w:rsidP="00D130E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  <w:sz w:val="28"/>
                <w:szCs w:val="28"/>
              </w:rPr>
            </w:pPr>
            <w:r w:rsidRPr="007D3CE4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Any other relevant particulars</w:t>
            </w:r>
            <w:r w:rsidRPr="007D3CE4">
              <w:rPr>
                <w:rFonts w:ascii="Book Antiqua" w:hAnsi="Book Antiqua"/>
                <w:bCs/>
                <w:color w:val="FFFFFF" w:themeColor="background1"/>
                <w:sz w:val="28"/>
                <w:szCs w:val="28"/>
              </w:rPr>
              <w:t xml:space="preserve"> </w:t>
            </w:r>
            <w:r w:rsidRPr="007D3CE4">
              <w:rPr>
                <w:rFonts w:ascii="Book Antiqua" w:hAnsi="Book Antiqua"/>
                <w:bCs/>
                <w:color w:val="FFFFFF" w:themeColor="background1"/>
                <w:sz w:val="20"/>
                <w:szCs w:val="20"/>
              </w:rPr>
              <w:t>(not included above)</w:t>
            </w:r>
          </w:p>
        </w:tc>
      </w:tr>
      <w:tr w:rsidR="007D3CE4" w:rsidRPr="000F3FC2" w14:paraId="3C6825A9" w14:textId="77777777" w:rsidTr="00D130E9">
        <w:tblPrEx>
          <w:shd w:val="clear" w:color="auto" w:fill="auto"/>
        </w:tblPrEx>
        <w:trPr>
          <w:trHeight w:hRule="exact" w:val="1718"/>
        </w:trPr>
        <w:tc>
          <w:tcPr>
            <w:tcW w:w="5000" w:type="pct"/>
            <w:gridSpan w:val="32"/>
          </w:tcPr>
          <w:p w14:paraId="1538BAEF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5E5DF45E" w14:textId="77777777" w:rsidTr="004E352E">
        <w:tblPrEx>
          <w:shd w:val="clear" w:color="auto" w:fill="auto"/>
        </w:tblPrEx>
        <w:trPr>
          <w:trHeight w:hRule="exact" w:val="412"/>
        </w:trPr>
        <w:tc>
          <w:tcPr>
            <w:tcW w:w="5000" w:type="pct"/>
            <w:gridSpan w:val="32"/>
            <w:shd w:val="clear" w:color="auto" w:fill="44546A" w:themeFill="text2"/>
            <w:vAlign w:val="center"/>
          </w:tcPr>
          <w:p w14:paraId="66E445FD" w14:textId="7827F298" w:rsidR="007D3CE4" w:rsidRPr="007D3CE4" w:rsidRDefault="007D3CE4" w:rsidP="0038172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</w:pPr>
            <w:r w:rsidRPr="007D3CE4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lastRenderedPageBreak/>
              <w:t xml:space="preserve">Names and </w:t>
            </w:r>
            <w:r w:rsidR="0038172A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a</w:t>
            </w:r>
            <w:r w:rsidRPr="007D3CE4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ddress</w:t>
            </w:r>
            <w:r w:rsidR="004E352E">
              <w:rPr>
                <w:rFonts w:ascii="Book Antiqua" w:hAnsi="Book Antiqua"/>
                <w:bCs/>
                <w:color w:val="FFFFFF" w:themeColor="background1"/>
                <w:sz w:val="24"/>
                <w:szCs w:val="24"/>
              </w:rPr>
              <w:t>es of two non-related referees</w:t>
            </w:r>
          </w:p>
        </w:tc>
      </w:tr>
      <w:tr w:rsidR="00D130E9" w:rsidRPr="000F3FC2" w14:paraId="5DE09A01" w14:textId="77777777" w:rsidTr="0038172A">
        <w:tblPrEx>
          <w:shd w:val="clear" w:color="auto" w:fill="auto"/>
        </w:tblPrEx>
        <w:trPr>
          <w:trHeight w:val="507"/>
        </w:trPr>
        <w:tc>
          <w:tcPr>
            <w:tcW w:w="766" w:type="pct"/>
            <w:gridSpan w:val="2"/>
            <w:vAlign w:val="center"/>
          </w:tcPr>
          <w:p w14:paraId="4B403E69" w14:textId="77777777" w:rsidR="00AA7BC5" w:rsidRPr="007D3CE4" w:rsidRDefault="00AA7BC5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1947" w:type="pct"/>
            <w:gridSpan w:val="16"/>
            <w:vAlign w:val="center"/>
          </w:tcPr>
          <w:p w14:paraId="7AA70CC5" w14:textId="781F4D1D" w:rsidR="00AA7BC5" w:rsidRPr="00AA7BC5" w:rsidRDefault="00AA7BC5" w:rsidP="0038172A">
            <w:pPr>
              <w:jc w:val="center"/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Referee 01</w:t>
            </w:r>
          </w:p>
        </w:tc>
        <w:tc>
          <w:tcPr>
            <w:tcW w:w="2287" w:type="pct"/>
            <w:gridSpan w:val="14"/>
            <w:vAlign w:val="center"/>
          </w:tcPr>
          <w:p w14:paraId="75A1DE78" w14:textId="63DE3AE2" w:rsidR="00AA7BC5" w:rsidRPr="00AA7BC5" w:rsidRDefault="00AA7BC5" w:rsidP="0038172A">
            <w:pPr>
              <w:jc w:val="center"/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Referee 02</w:t>
            </w:r>
          </w:p>
        </w:tc>
      </w:tr>
      <w:tr w:rsidR="00D130E9" w:rsidRPr="000F3FC2" w14:paraId="464498EB" w14:textId="77777777" w:rsidTr="0038172A">
        <w:tblPrEx>
          <w:shd w:val="clear" w:color="auto" w:fill="auto"/>
        </w:tblPrEx>
        <w:trPr>
          <w:trHeight w:val="507"/>
        </w:trPr>
        <w:tc>
          <w:tcPr>
            <w:tcW w:w="766" w:type="pct"/>
            <w:gridSpan w:val="2"/>
            <w:vAlign w:val="center"/>
          </w:tcPr>
          <w:p w14:paraId="638F4E9B" w14:textId="778A9726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 xml:space="preserve">Name </w:t>
            </w:r>
          </w:p>
        </w:tc>
        <w:tc>
          <w:tcPr>
            <w:tcW w:w="1947" w:type="pct"/>
            <w:gridSpan w:val="16"/>
            <w:vAlign w:val="center"/>
          </w:tcPr>
          <w:p w14:paraId="53164088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76E4E57B" w14:textId="7C408AB5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78AE8921" w14:textId="77777777" w:rsidTr="0038172A">
        <w:tblPrEx>
          <w:shd w:val="clear" w:color="auto" w:fill="auto"/>
        </w:tblPrEx>
        <w:trPr>
          <w:trHeight w:hRule="exact" w:val="507"/>
        </w:trPr>
        <w:tc>
          <w:tcPr>
            <w:tcW w:w="766" w:type="pct"/>
            <w:gridSpan w:val="2"/>
            <w:vAlign w:val="center"/>
          </w:tcPr>
          <w:p w14:paraId="5F452A5E" w14:textId="7F3F1AED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Designation</w:t>
            </w:r>
          </w:p>
        </w:tc>
        <w:tc>
          <w:tcPr>
            <w:tcW w:w="1947" w:type="pct"/>
            <w:gridSpan w:val="16"/>
            <w:vAlign w:val="center"/>
          </w:tcPr>
          <w:p w14:paraId="7B7732A9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6384CCB8" w14:textId="2865AA5B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6CFE8C9E" w14:textId="77777777" w:rsidTr="0038172A">
        <w:tblPrEx>
          <w:shd w:val="clear" w:color="auto" w:fill="auto"/>
        </w:tblPrEx>
        <w:trPr>
          <w:trHeight w:hRule="exact" w:val="825"/>
        </w:trPr>
        <w:tc>
          <w:tcPr>
            <w:tcW w:w="766" w:type="pct"/>
            <w:gridSpan w:val="2"/>
            <w:vAlign w:val="center"/>
          </w:tcPr>
          <w:p w14:paraId="12FB912D" w14:textId="787F86DB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Address</w:t>
            </w:r>
          </w:p>
        </w:tc>
        <w:tc>
          <w:tcPr>
            <w:tcW w:w="1947" w:type="pct"/>
            <w:gridSpan w:val="16"/>
          </w:tcPr>
          <w:p w14:paraId="0B8F4041" w14:textId="77777777" w:rsidR="007D3CE4" w:rsidRDefault="007D3CE4" w:rsidP="00D130E9">
            <w:pPr>
              <w:rPr>
                <w:rFonts w:ascii="Book Antiqua" w:hAnsi="Book Antiqua"/>
                <w:bCs/>
              </w:rPr>
            </w:pPr>
          </w:p>
          <w:p w14:paraId="57FD384C" w14:textId="064120AD" w:rsidR="00AA7BC5" w:rsidRPr="007D3CE4" w:rsidRDefault="00AA7BC5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5ACFB278" w14:textId="72AA86A0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5CF55AEE" w14:textId="77777777" w:rsidTr="0038172A">
        <w:tblPrEx>
          <w:shd w:val="clear" w:color="auto" w:fill="auto"/>
        </w:tblPrEx>
        <w:trPr>
          <w:trHeight w:hRule="exact" w:val="507"/>
        </w:trPr>
        <w:tc>
          <w:tcPr>
            <w:tcW w:w="766" w:type="pct"/>
            <w:gridSpan w:val="2"/>
            <w:vAlign w:val="center"/>
          </w:tcPr>
          <w:p w14:paraId="1C17DF19" w14:textId="377762A2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Contact No</w:t>
            </w:r>
          </w:p>
        </w:tc>
        <w:tc>
          <w:tcPr>
            <w:tcW w:w="1947" w:type="pct"/>
            <w:gridSpan w:val="16"/>
            <w:vAlign w:val="center"/>
          </w:tcPr>
          <w:p w14:paraId="5AD6849E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7C65803B" w14:textId="48FFE598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AA7BC5" w:rsidRPr="000F3FC2" w14:paraId="79E3C5E9" w14:textId="77777777" w:rsidTr="0038172A">
        <w:tblPrEx>
          <w:shd w:val="clear" w:color="auto" w:fill="auto"/>
        </w:tblPrEx>
        <w:trPr>
          <w:trHeight w:hRule="exact" w:val="507"/>
        </w:trPr>
        <w:tc>
          <w:tcPr>
            <w:tcW w:w="766" w:type="pct"/>
            <w:gridSpan w:val="2"/>
            <w:vAlign w:val="center"/>
          </w:tcPr>
          <w:p w14:paraId="1C9B6D56" w14:textId="0478568B" w:rsidR="007D3CE4" w:rsidRPr="00AA7BC5" w:rsidRDefault="007D3CE4" w:rsidP="00D130E9">
            <w:pPr>
              <w:rPr>
                <w:rFonts w:ascii="Book Antiqua" w:hAnsi="Book Antiqua"/>
                <w:b/>
              </w:rPr>
            </w:pPr>
            <w:r w:rsidRPr="00AA7BC5">
              <w:rPr>
                <w:rFonts w:ascii="Book Antiqua" w:hAnsi="Book Antiqua"/>
                <w:b/>
              </w:rPr>
              <w:t>Email</w:t>
            </w:r>
          </w:p>
        </w:tc>
        <w:tc>
          <w:tcPr>
            <w:tcW w:w="1947" w:type="pct"/>
            <w:gridSpan w:val="16"/>
            <w:vAlign w:val="center"/>
          </w:tcPr>
          <w:p w14:paraId="11BE34E5" w14:textId="77777777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  <w:tc>
          <w:tcPr>
            <w:tcW w:w="2287" w:type="pct"/>
            <w:gridSpan w:val="14"/>
            <w:vAlign w:val="center"/>
          </w:tcPr>
          <w:p w14:paraId="4BAE5445" w14:textId="01AE73C1" w:rsidR="007D3CE4" w:rsidRPr="007D3CE4" w:rsidRDefault="007D3CE4" w:rsidP="00D130E9">
            <w:pPr>
              <w:rPr>
                <w:rFonts w:ascii="Book Antiqua" w:hAnsi="Book Antiqua"/>
                <w:bCs/>
              </w:rPr>
            </w:pPr>
          </w:p>
        </w:tc>
      </w:tr>
      <w:tr w:rsidR="007D3CE4" w:rsidRPr="000F3FC2" w14:paraId="2E6D8F7A" w14:textId="77777777" w:rsidTr="00D130E9">
        <w:tblPrEx>
          <w:shd w:val="clear" w:color="auto" w:fill="auto"/>
        </w:tblPrEx>
        <w:trPr>
          <w:trHeight w:val="1012"/>
        </w:trPr>
        <w:tc>
          <w:tcPr>
            <w:tcW w:w="5000" w:type="pct"/>
            <w:gridSpan w:val="32"/>
            <w:vAlign w:val="center"/>
          </w:tcPr>
          <w:p w14:paraId="34AE50DD" w14:textId="3E715A82" w:rsidR="007D3CE4" w:rsidRDefault="007D3CE4" w:rsidP="00D130E9">
            <w:pPr>
              <w:jc w:val="both"/>
              <w:rPr>
                <w:rFonts w:ascii="Book Antiqua" w:hAnsi="Book Antiqua"/>
                <w:bCs/>
              </w:rPr>
            </w:pPr>
          </w:p>
          <w:p w14:paraId="1DA9F96E" w14:textId="1550C678" w:rsidR="00D130E9" w:rsidRDefault="00D130E9" w:rsidP="00D130E9">
            <w:pPr>
              <w:jc w:val="both"/>
              <w:rPr>
                <w:rFonts w:ascii="Book Antiqua" w:hAnsi="Book Antiqua"/>
                <w:bCs/>
              </w:rPr>
            </w:pPr>
            <w:r>
              <w:rPr>
                <w:rFonts w:ascii="Book Antiqua" w:hAnsi="Book Antiqua"/>
                <w:bCs/>
              </w:rPr>
              <w:t xml:space="preserve">Do you conduct lectures </w:t>
            </w:r>
            <w:r w:rsidR="00EC1594">
              <w:rPr>
                <w:rFonts w:ascii="Book Antiqua" w:hAnsi="Book Antiqua"/>
                <w:bCs/>
              </w:rPr>
              <w:t>relevant</w:t>
            </w:r>
            <w:r>
              <w:rPr>
                <w:rFonts w:ascii="Book Antiqua" w:hAnsi="Book Antiqua"/>
                <w:bCs/>
              </w:rPr>
              <w:t xml:space="preserve"> to external degrees/extension courses of University of </w:t>
            </w:r>
            <w:proofErr w:type="spellStart"/>
            <w:r>
              <w:rPr>
                <w:rFonts w:ascii="Book Antiqua" w:hAnsi="Book Antiqua"/>
                <w:bCs/>
              </w:rPr>
              <w:t>Ruhuna</w:t>
            </w:r>
            <w:proofErr w:type="spellEnd"/>
            <w:r>
              <w:rPr>
                <w:rFonts w:ascii="Book Antiqua" w:hAnsi="Book Antiqua"/>
                <w:bCs/>
              </w:rPr>
              <w:t xml:space="preserve"> as other earning</w:t>
            </w:r>
            <w:r w:rsidR="00954AD0">
              <w:rPr>
                <w:rFonts w:ascii="Book Antiqua" w:hAnsi="Book Antiqua"/>
                <w:bCs/>
              </w:rPr>
              <w:t>,</w:t>
            </w:r>
            <w:r>
              <w:rPr>
                <w:rFonts w:ascii="Book Antiqua" w:hAnsi="Book Antiqua"/>
                <w:bCs/>
              </w:rPr>
              <w:t xml:space="preserve"> outside the university? Yes/No</w:t>
            </w:r>
          </w:p>
          <w:p w14:paraId="5B7EE6EA" w14:textId="342CBEF1" w:rsidR="007D3CE4" w:rsidRPr="00557C59" w:rsidRDefault="007D3CE4" w:rsidP="00D130E9">
            <w:pPr>
              <w:jc w:val="both"/>
              <w:rPr>
                <w:rFonts w:ascii="Book Antiqua" w:hAnsi="Book Antiqua"/>
                <w:bCs/>
              </w:rPr>
            </w:pPr>
          </w:p>
        </w:tc>
      </w:tr>
      <w:tr w:rsidR="00D130E9" w:rsidRPr="000F3FC2" w14:paraId="7B5AB03A" w14:textId="77777777" w:rsidTr="00D130E9">
        <w:tblPrEx>
          <w:shd w:val="clear" w:color="auto" w:fill="auto"/>
        </w:tblPrEx>
        <w:trPr>
          <w:trHeight w:val="1599"/>
        </w:trPr>
        <w:tc>
          <w:tcPr>
            <w:tcW w:w="5000" w:type="pct"/>
            <w:gridSpan w:val="32"/>
            <w:vAlign w:val="center"/>
          </w:tcPr>
          <w:p w14:paraId="749B1E73" w14:textId="4F8BDACA" w:rsidR="00D130E9" w:rsidRPr="00D130E9" w:rsidRDefault="00D130E9" w:rsidP="00D130E9">
            <w:pPr>
              <w:rPr>
                <w:rFonts w:ascii="Book Antiqua" w:hAnsi="Book Antiqua"/>
                <w:bCs/>
              </w:rPr>
            </w:pPr>
            <w:r w:rsidRPr="00D130E9">
              <w:rPr>
                <w:rFonts w:ascii="Book Antiqua" w:hAnsi="Book Antiqua"/>
                <w:bCs/>
              </w:rPr>
              <w:t>I</w:t>
            </w:r>
            <w:r>
              <w:rPr>
                <w:rFonts w:ascii="Book Antiqua" w:hAnsi="Book Antiqua"/>
                <w:bCs/>
              </w:rPr>
              <w:t xml:space="preserve"> </w:t>
            </w:r>
            <w:r w:rsidRPr="00D130E9">
              <w:rPr>
                <w:rFonts w:ascii="Book Antiqua" w:hAnsi="Book Antiqua"/>
                <w:bCs/>
              </w:rPr>
              <w:t>hereby certify that the particulars submitted by me in this application are true and accurate. I</w:t>
            </w:r>
          </w:p>
          <w:p w14:paraId="64DB0335" w14:textId="6F82E80B" w:rsidR="00D130E9" w:rsidRPr="00D130E9" w:rsidRDefault="00D130E9" w:rsidP="00D130E9">
            <w:pPr>
              <w:rPr>
                <w:rFonts w:ascii="Book Antiqua" w:hAnsi="Book Antiqua"/>
                <w:bCs/>
              </w:rPr>
            </w:pPr>
            <w:r w:rsidRPr="00D130E9">
              <w:rPr>
                <w:rFonts w:ascii="Book Antiqua" w:hAnsi="Book Antiqua"/>
                <w:bCs/>
              </w:rPr>
              <w:t>am aware that if any of these particulars are found to be false or inaccurate, I am liable to be</w:t>
            </w:r>
            <w:r>
              <w:rPr>
                <w:rFonts w:ascii="Book Antiqua" w:hAnsi="Book Antiqua"/>
                <w:bCs/>
              </w:rPr>
              <w:t xml:space="preserve"> </w:t>
            </w:r>
            <w:r w:rsidRPr="00D130E9">
              <w:rPr>
                <w:rFonts w:ascii="Book Antiqua" w:hAnsi="Book Antiqua"/>
                <w:bCs/>
              </w:rPr>
              <w:t>disqualified before selection and to be dismissed without any compensation if the inaccuracy is</w:t>
            </w:r>
          </w:p>
          <w:p w14:paraId="2B126287" w14:textId="4116F593" w:rsidR="00D130E9" w:rsidRDefault="00D130E9" w:rsidP="00D130E9">
            <w:pPr>
              <w:rPr>
                <w:rFonts w:ascii="Book Antiqua" w:hAnsi="Book Antiqua"/>
                <w:bCs/>
              </w:rPr>
            </w:pPr>
            <w:r w:rsidRPr="00D130E9">
              <w:rPr>
                <w:rFonts w:ascii="Book Antiqua" w:hAnsi="Book Antiqua"/>
                <w:bCs/>
              </w:rPr>
              <w:t>detected after appointment.</w:t>
            </w:r>
          </w:p>
        </w:tc>
      </w:tr>
      <w:tr w:rsidR="00AA7BC5" w:rsidRPr="000F3FC2" w14:paraId="6F9BBD12" w14:textId="77777777" w:rsidTr="00EA2F91">
        <w:tblPrEx>
          <w:shd w:val="clear" w:color="auto" w:fill="auto"/>
        </w:tblPrEx>
        <w:trPr>
          <w:trHeight w:val="971"/>
        </w:trPr>
        <w:tc>
          <w:tcPr>
            <w:tcW w:w="2661" w:type="pct"/>
            <w:gridSpan w:val="17"/>
            <w:vAlign w:val="center"/>
          </w:tcPr>
          <w:p w14:paraId="3C260773" w14:textId="52725A9A" w:rsidR="007D3CE4" w:rsidRPr="003F4F40" w:rsidRDefault="007D3CE4" w:rsidP="00D130E9">
            <w:pPr>
              <w:rPr>
                <w:rFonts w:ascii="Book Antiqua" w:hAnsi="Book Antiqua"/>
                <w:bCs/>
                <w:sz w:val="24"/>
                <w:szCs w:val="28"/>
              </w:rPr>
            </w:pPr>
            <w:r w:rsidRPr="003F4F40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Sign</w:t>
            </w:r>
            <w: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ature</w:t>
            </w:r>
            <w:r w:rsidR="00D130E9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 xml:space="preserve"> of Applicant</w:t>
            </w:r>
            <w: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:</w:t>
            </w:r>
            <w:r w:rsidR="00D130E9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 xml:space="preserve"> </w:t>
            </w:r>
            <w: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_____________________</w:t>
            </w:r>
          </w:p>
        </w:tc>
        <w:tc>
          <w:tcPr>
            <w:tcW w:w="2339" w:type="pct"/>
            <w:gridSpan w:val="15"/>
            <w:vAlign w:val="center"/>
          </w:tcPr>
          <w:p w14:paraId="19F88F3C" w14:textId="77777777" w:rsidR="007D3CE4" w:rsidRPr="00C16957" w:rsidRDefault="007D3CE4" w:rsidP="00D130E9">
            <w:pPr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</w:pPr>
            <w:r w:rsidRPr="003F4F40">
              <w:rPr>
                <w:rFonts w:ascii="Book Antiqua" w:hAnsi="Book Antiqua" w:cs="Times New Roman"/>
                <w:noProof/>
                <w:color w:val="000000"/>
                <w:spacing w:val="-2"/>
                <w:sz w:val="24"/>
                <w:szCs w:val="28"/>
              </w:rPr>
              <w:t>Date:__________________________</w:t>
            </w:r>
          </w:p>
        </w:tc>
      </w:tr>
    </w:tbl>
    <w:p w14:paraId="7CDA8376" w14:textId="34A1ADF1" w:rsidR="000F3FC2" w:rsidRDefault="00D776B0" w:rsidP="008E4E3A">
      <w:r>
        <w:br w:type="textWrapping" w:clear="all"/>
      </w:r>
    </w:p>
    <w:p w14:paraId="65F2428C" w14:textId="77777777" w:rsidR="008E4E3A" w:rsidRDefault="008E4E3A" w:rsidP="008E4E3A"/>
    <w:sectPr w:rsidR="008E4E3A" w:rsidSect="00503A88">
      <w:footerReference w:type="default" r:id="rId10"/>
      <w:pgSz w:w="11906" w:h="16838" w:code="9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502BD5" w14:textId="77777777" w:rsidR="00F75D43" w:rsidRDefault="00F75D43" w:rsidP="009E07DA">
      <w:pPr>
        <w:spacing w:after="0" w:line="240" w:lineRule="auto"/>
      </w:pPr>
      <w:r>
        <w:separator/>
      </w:r>
    </w:p>
  </w:endnote>
  <w:endnote w:type="continuationSeparator" w:id="0">
    <w:p w14:paraId="29D66A27" w14:textId="77777777" w:rsidR="00F75D43" w:rsidRDefault="00F75D43" w:rsidP="009E0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Book Antiqua" w:hAnsi="Book Antiqua"/>
        <w:sz w:val="16"/>
        <w:szCs w:val="16"/>
      </w:rPr>
      <w:id w:val="18980894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D0145AC" w14:textId="0F99C0B1" w:rsidR="00970065" w:rsidRPr="00970065" w:rsidRDefault="0097006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Book Antiqua" w:hAnsi="Book Antiqua"/>
            <w:sz w:val="16"/>
            <w:szCs w:val="16"/>
          </w:rPr>
        </w:pPr>
        <w:r w:rsidRPr="00970065">
          <w:rPr>
            <w:rFonts w:ascii="Book Antiqua" w:hAnsi="Book Antiqua"/>
            <w:sz w:val="16"/>
            <w:szCs w:val="16"/>
          </w:rPr>
          <w:fldChar w:fldCharType="begin"/>
        </w:r>
        <w:r w:rsidRPr="00970065">
          <w:rPr>
            <w:rFonts w:ascii="Book Antiqua" w:hAnsi="Book Antiqua"/>
            <w:sz w:val="16"/>
            <w:szCs w:val="16"/>
          </w:rPr>
          <w:instrText xml:space="preserve"> PAGE   \* MERGEFORMAT </w:instrText>
        </w:r>
        <w:r w:rsidRPr="00970065">
          <w:rPr>
            <w:rFonts w:ascii="Book Antiqua" w:hAnsi="Book Antiqua"/>
            <w:sz w:val="16"/>
            <w:szCs w:val="16"/>
          </w:rPr>
          <w:fldChar w:fldCharType="separate"/>
        </w:r>
        <w:r w:rsidR="00F90230">
          <w:rPr>
            <w:rFonts w:ascii="Book Antiqua" w:hAnsi="Book Antiqua"/>
            <w:noProof/>
            <w:sz w:val="16"/>
            <w:szCs w:val="16"/>
          </w:rPr>
          <w:t>2</w:t>
        </w:r>
        <w:r w:rsidRPr="00970065">
          <w:rPr>
            <w:rFonts w:ascii="Book Antiqua" w:hAnsi="Book Antiqua"/>
            <w:noProof/>
            <w:sz w:val="16"/>
            <w:szCs w:val="16"/>
          </w:rPr>
          <w:fldChar w:fldCharType="end"/>
        </w:r>
        <w:r w:rsidRPr="00970065">
          <w:rPr>
            <w:rFonts w:ascii="Book Antiqua" w:hAnsi="Book Antiqua"/>
            <w:sz w:val="16"/>
            <w:szCs w:val="16"/>
          </w:rPr>
          <w:t xml:space="preserve"> | </w:t>
        </w:r>
        <w:r w:rsidRPr="00970065">
          <w:rPr>
            <w:rFonts w:ascii="Book Antiqua" w:hAnsi="Book Antiqua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4ED8ABC8" w14:textId="77777777" w:rsidR="00970065" w:rsidRDefault="009700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0F3B92" w14:textId="77777777" w:rsidR="00F75D43" w:rsidRDefault="00F75D43" w:rsidP="009E07DA">
      <w:pPr>
        <w:spacing w:after="0" w:line="240" w:lineRule="auto"/>
      </w:pPr>
      <w:r>
        <w:separator/>
      </w:r>
    </w:p>
  </w:footnote>
  <w:footnote w:type="continuationSeparator" w:id="0">
    <w:p w14:paraId="7A4B4A24" w14:textId="77777777" w:rsidR="00F75D43" w:rsidRDefault="00F75D43" w:rsidP="009E0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26541"/>
    <w:multiLevelType w:val="hybridMultilevel"/>
    <w:tmpl w:val="2C46E8CE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49574266"/>
    <w:multiLevelType w:val="hybridMultilevel"/>
    <w:tmpl w:val="79E02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C2A38"/>
    <w:multiLevelType w:val="hybridMultilevel"/>
    <w:tmpl w:val="E6920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FD76D5"/>
    <w:multiLevelType w:val="hybridMultilevel"/>
    <w:tmpl w:val="21E01584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" w15:restartNumberingAfterBreak="0">
    <w:nsid w:val="5EE13287"/>
    <w:multiLevelType w:val="hybridMultilevel"/>
    <w:tmpl w:val="79E026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3D12D5"/>
    <w:multiLevelType w:val="hybridMultilevel"/>
    <w:tmpl w:val="80723BFC"/>
    <w:lvl w:ilvl="0" w:tplc="04090013">
      <w:start w:val="1"/>
      <w:numFmt w:val="upp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 w15:restartNumberingAfterBreak="0">
    <w:nsid w:val="68FB333B"/>
    <w:multiLevelType w:val="hybridMultilevel"/>
    <w:tmpl w:val="E99E10B6"/>
    <w:lvl w:ilvl="0" w:tplc="0409001B">
      <w:start w:val="1"/>
      <w:numFmt w:val="lowerRoman"/>
      <w:lvlText w:val="%1."/>
      <w:lvlJc w:val="right"/>
      <w:pPr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6BCF437F"/>
    <w:multiLevelType w:val="hybridMultilevel"/>
    <w:tmpl w:val="F64692E0"/>
    <w:lvl w:ilvl="0" w:tplc="04090013">
      <w:start w:val="1"/>
      <w:numFmt w:val="upperRoman"/>
      <w:lvlText w:val="%1."/>
      <w:lvlJc w:val="righ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DCA361D"/>
    <w:multiLevelType w:val="hybridMultilevel"/>
    <w:tmpl w:val="6CEE8390"/>
    <w:lvl w:ilvl="0" w:tplc="1A28C26A">
      <w:start w:val="2"/>
      <w:numFmt w:val="upperRoman"/>
      <w:lvlText w:val="%1."/>
      <w:lvlJc w:val="righ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BA1783"/>
    <w:multiLevelType w:val="hybridMultilevel"/>
    <w:tmpl w:val="7BE2062C"/>
    <w:lvl w:ilvl="0" w:tplc="085E7592">
      <w:start w:val="3"/>
      <w:numFmt w:val="upperRoman"/>
      <w:lvlText w:val="%1."/>
      <w:lvlJc w:val="righ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B71CA"/>
    <w:multiLevelType w:val="hybridMultilevel"/>
    <w:tmpl w:val="4B021368"/>
    <w:lvl w:ilvl="0" w:tplc="CC6826D4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bCs/>
        <w:color w:val="FFFFFF" w:themeColor="background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810" w:hanging="360"/>
      </w:pPr>
    </w:lvl>
    <w:lvl w:ilvl="2" w:tplc="0809001B" w:tentative="1">
      <w:start w:val="1"/>
      <w:numFmt w:val="lowerRoman"/>
      <w:lvlText w:val="%3."/>
      <w:lvlJc w:val="right"/>
      <w:pPr>
        <w:ind w:left="1530" w:hanging="180"/>
      </w:pPr>
    </w:lvl>
    <w:lvl w:ilvl="3" w:tplc="0809000F" w:tentative="1">
      <w:start w:val="1"/>
      <w:numFmt w:val="decimal"/>
      <w:lvlText w:val="%4."/>
      <w:lvlJc w:val="left"/>
      <w:pPr>
        <w:ind w:left="2250" w:hanging="360"/>
      </w:pPr>
    </w:lvl>
    <w:lvl w:ilvl="4" w:tplc="08090019" w:tentative="1">
      <w:start w:val="1"/>
      <w:numFmt w:val="lowerLetter"/>
      <w:lvlText w:val="%5."/>
      <w:lvlJc w:val="left"/>
      <w:pPr>
        <w:ind w:left="2970" w:hanging="360"/>
      </w:pPr>
    </w:lvl>
    <w:lvl w:ilvl="5" w:tplc="0809001B" w:tentative="1">
      <w:start w:val="1"/>
      <w:numFmt w:val="lowerRoman"/>
      <w:lvlText w:val="%6."/>
      <w:lvlJc w:val="right"/>
      <w:pPr>
        <w:ind w:left="3690" w:hanging="180"/>
      </w:pPr>
    </w:lvl>
    <w:lvl w:ilvl="6" w:tplc="0809000F" w:tentative="1">
      <w:start w:val="1"/>
      <w:numFmt w:val="decimal"/>
      <w:lvlText w:val="%7."/>
      <w:lvlJc w:val="left"/>
      <w:pPr>
        <w:ind w:left="4410" w:hanging="360"/>
      </w:pPr>
    </w:lvl>
    <w:lvl w:ilvl="7" w:tplc="08090019" w:tentative="1">
      <w:start w:val="1"/>
      <w:numFmt w:val="lowerLetter"/>
      <w:lvlText w:val="%8."/>
      <w:lvlJc w:val="left"/>
      <w:pPr>
        <w:ind w:left="5130" w:hanging="360"/>
      </w:pPr>
    </w:lvl>
    <w:lvl w:ilvl="8" w:tplc="08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7"/>
  </w:num>
  <w:num w:numId="7">
    <w:abstractNumId w:val="8"/>
  </w:num>
  <w:num w:numId="8">
    <w:abstractNumId w:val="5"/>
  </w:num>
  <w:num w:numId="9">
    <w:abstractNumId w:val="3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IzMzQxNwEyjJV0lIJTi4sz8/NACoxrAZ4oDWwsAAAA"/>
  </w:docVars>
  <w:rsids>
    <w:rsidRoot w:val="00357B1E"/>
    <w:rsid w:val="000F3FC2"/>
    <w:rsid w:val="000F5B1E"/>
    <w:rsid w:val="0015138C"/>
    <w:rsid w:val="001D65D0"/>
    <w:rsid w:val="001F3022"/>
    <w:rsid w:val="002A2FCC"/>
    <w:rsid w:val="002E5C10"/>
    <w:rsid w:val="003367B5"/>
    <w:rsid w:val="00357B1E"/>
    <w:rsid w:val="0038172A"/>
    <w:rsid w:val="003C773B"/>
    <w:rsid w:val="003F4F40"/>
    <w:rsid w:val="004C678D"/>
    <w:rsid w:val="004E352E"/>
    <w:rsid w:val="00503A88"/>
    <w:rsid w:val="00520423"/>
    <w:rsid w:val="00557C59"/>
    <w:rsid w:val="00594F7D"/>
    <w:rsid w:val="00595EDE"/>
    <w:rsid w:val="005A7341"/>
    <w:rsid w:val="00627750"/>
    <w:rsid w:val="00633DBC"/>
    <w:rsid w:val="00636B77"/>
    <w:rsid w:val="00641F8F"/>
    <w:rsid w:val="00655019"/>
    <w:rsid w:val="00665277"/>
    <w:rsid w:val="00722BCB"/>
    <w:rsid w:val="00733268"/>
    <w:rsid w:val="00733822"/>
    <w:rsid w:val="007D3CE4"/>
    <w:rsid w:val="007F28AE"/>
    <w:rsid w:val="008E4E3A"/>
    <w:rsid w:val="009244A9"/>
    <w:rsid w:val="0093499E"/>
    <w:rsid w:val="009354DD"/>
    <w:rsid w:val="00954AD0"/>
    <w:rsid w:val="00970065"/>
    <w:rsid w:val="009C15B1"/>
    <w:rsid w:val="009D2842"/>
    <w:rsid w:val="009E07DA"/>
    <w:rsid w:val="00A33275"/>
    <w:rsid w:val="00A623BF"/>
    <w:rsid w:val="00A64DBF"/>
    <w:rsid w:val="00A80433"/>
    <w:rsid w:val="00AA7BC5"/>
    <w:rsid w:val="00AE42AD"/>
    <w:rsid w:val="00B64AFB"/>
    <w:rsid w:val="00BC42E2"/>
    <w:rsid w:val="00C16957"/>
    <w:rsid w:val="00D130E9"/>
    <w:rsid w:val="00D14D88"/>
    <w:rsid w:val="00D27F81"/>
    <w:rsid w:val="00D50A4A"/>
    <w:rsid w:val="00D776B0"/>
    <w:rsid w:val="00DB62A6"/>
    <w:rsid w:val="00DC3CFE"/>
    <w:rsid w:val="00E167C7"/>
    <w:rsid w:val="00E23097"/>
    <w:rsid w:val="00E96372"/>
    <w:rsid w:val="00EA2F91"/>
    <w:rsid w:val="00EC1594"/>
    <w:rsid w:val="00EC15DE"/>
    <w:rsid w:val="00ED12C6"/>
    <w:rsid w:val="00EE13CB"/>
    <w:rsid w:val="00EF6CDB"/>
    <w:rsid w:val="00F146BF"/>
    <w:rsid w:val="00F24CD8"/>
    <w:rsid w:val="00F41C5C"/>
    <w:rsid w:val="00F75D43"/>
    <w:rsid w:val="00F90230"/>
    <w:rsid w:val="00FA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277C0A"/>
  <w15:chartTrackingRefBased/>
  <w15:docId w15:val="{5F4B6369-4373-4E45-88FD-8A15A496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DA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9E07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DA"/>
    <w:rPr>
      <w:rFonts w:cs="Latha"/>
    </w:rPr>
  </w:style>
  <w:style w:type="table" w:styleId="TableGrid">
    <w:name w:val="Table Grid"/>
    <w:basedOn w:val="TableNormal"/>
    <w:uiPriority w:val="39"/>
    <w:rsid w:val="000F3FC2"/>
    <w:pPr>
      <w:spacing w:after="0" w:line="240" w:lineRule="auto"/>
    </w:pPr>
    <w:rPr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C2"/>
    <w:pPr>
      <w:spacing w:after="200" w:line="276" w:lineRule="auto"/>
      <w:ind w:left="720"/>
      <w:contextualSpacing/>
    </w:pPr>
    <w:rPr>
      <w:rFonts w:cstheme="minorBidi"/>
      <w:lang w:val="en-GB"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776B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776B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776B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776B0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776B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7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BD66C9D3524197ACDECD699CCA8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BD44E-C512-42E3-84FE-0A604F3830BE}"/>
      </w:docPartPr>
      <w:docPartBody>
        <w:p w:rsidR="00226063" w:rsidRDefault="00226063" w:rsidP="00226063">
          <w:pPr>
            <w:pStyle w:val="7CBD66C9D3524197ACDECD699CCA88422"/>
          </w:pPr>
          <w:r>
            <w:rPr>
              <w:rStyle w:val="PlaceholderText"/>
            </w:rPr>
            <w:t>DD/MM/YY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6063"/>
    <w:rsid w:val="00226063"/>
    <w:rsid w:val="00B26E23"/>
    <w:rsid w:val="00F0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6063"/>
    <w:rPr>
      <w:color w:val="808080"/>
    </w:rPr>
  </w:style>
  <w:style w:type="paragraph" w:customStyle="1" w:styleId="72C17BB876444059AE50D20EF2B81428">
    <w:name w:val="72C17BB876444059AE50D20EF2B81428"/>
    <w:rsid w:val="00226063"/>
  </w:style>
  <w:style w:type="paragraph" w:customStyle="1" w:styleId="9FC7913A289043278AA537D2391FB539">
    <w:name w:val="9FC7913A289043278AA537D2391FB539"/>
    <w:rsid w:val="00226063"/>
  </w:style>
  <w:style w:type="paragraph" w:customStyle="1" w:styleId="7CBD66C9D3524197ACDECD699CCA8842">
    <w:name w:val="7CBD66C9D3524197ACDECD699CCA8842"/>
    <w:rsid w:val="00226063"/>
  </w:style>
  <w:style w:type="paragraph" w:customStyle="1" w:styleId="7CBD66C9D3524197ACDECD699CCA88421">
    <w:name w:val="7CBD66C9D3524197ACDECD699CCA88421"/>
    <w:rsid w:val="00226063"/>
    <w:rPr>
      <w:rFonts w:eastAsiaTheme="minorHAnsi" w:cs="Latha"/>
      <w:lang w:bidi="ta-IN"/>
    </w:rPr>
  </w:style>
  <w:style w:type="paragraph" w:customStyle="1" w:styleId="7CBD66C9D3524197ACDECD699CCA88422">
    <w:name w:val="7CBD66C9D3524197ACDECD699CCA88422"/>
    <w:rsid w:val="00226063"/>
    <w:rPr>
      <w:rFonts w:eastAsiaTheme="minorHAnsi" w:cs="Latha"/>
      <w:lang w:bidi="ta-IN"/>
    </w:rPr>
  </w:style>
  <w:style w:type="paragraph" w:customStyle="1" w:styleId="4A48E01A067F4952945AB9792350BF44">
    <w:name w:val="4A48E01A067F4952945AB9792350BF44"/>
    <w:rsid w:val="002260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2AEE-A3FA-43F4-9175-7D2BE4CB1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8</cp:revision>
  <cp:lastPrinted>2020-10-06T03:55:00Z</cp:lastPrinted>
  <dcterms:created xsi:type="dcterms:W3CDTF">2020-10-05T16:30:00Z</dcterms:created>
  <dcterms:modified xsi:type="dcterms:W3CDTF">2020-10-06T05:55:00Z</dcterms:modified>
</cp:coreProperties>
</file>